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95E5313" w14:textId="77777777" w:rsidR="00150570" w:rsidRPr="00150570" w:rsidRDefault="00150570" w:rsidP="00150570">
      <w:pPr>
        <w:pStyle w:val="Heading1"/>
        <w:jc w:val="center"/>
        <w:rPr>
          <w:lang w:val="ru-RU"/>
        </w:rPr>
      </w:pPr>
      <w:bookmarkStart w:id="0" w:name="header"/>
      <w:bookmarkStart w:id="1" w:name="Xc288e72115c9fc2d75b342d63bab3656286c281"/>
      <w:bookmarkStart w:id="2" w:name="content"/>
      <w:bookmarkEnd w:id="0"/>
      <w:r w:rsidRPr="00150570">
        <w:rPr>
          <w:lang w:val="ru-RU"/>
        </w:rPr>
        <w:t>Институт интеллектуальных кибернетических систем НИЯУ МИФИ</w:t>
      </w:r>
    </w:p>
    <w:p w14:paraId="02A5A598" w14:textId="77777777" w:rsidR="00150570" w:rsidRPr="00150570" w:rsidRDefault="00150570" w:rsidP="00150570">
      <w:pPr>
        <w:pStyle w:val="Heading1"/>
        <w:jc w:val="both"/>
        <w:rPr>
          <w:lang w:val="ru-RU"/>
        </w:rPr>
      </w:pPr>
    </w:p>
    <w:p w14:paraId="27CE79B5" w14:textId="77777777" w:rsidR="00150570" w:rsidRPr="00150570" w:rsidRDefault="00150570" w:rsidP="00150570">
      <w:pPr>
        <w:pStyle w:val="Heading1"/>
        <w:jc w:val="both"/>
        <w:rPr>
          <w:lang w:val="ru-RU"/>
        </w:rPr>
      </w:pPr>
    </w:p>
    <w:p w14:paraId="371FE528" w14:textId="77777777" w:rsidR="00150570" w:rsidRPr="00150570" w:rsidRDefault="00150570" w:rsidP="00150570">
      <w:pPr>
        <w:pStyle w:val="Heading1"/>
        <w:ind w:left="4320"/>
        <w:jc w:val="both"/>
        <w:rPr>
          <w:lang w:val="ru-RU"/>
        </w:rPr>
      </w:pPr>
      <w:r w:rsidRPr="00150570">
        <w:rPr>
          <w:lang w:val="ru-RU"/>
        </w:rPr>
        <w:t xml:space="preserve">Группа: </w:t>
      </w:r>
      <w:r w:rsidRPr="00150570">
        <w:rPr>
          <w:lang w:val="ru-RU"/>
        </w:rPr>
        <w:tab/>
        <w:t>М24-525</w:t>
      </w:r>
    </w:p>
    <w:p w14:paraId="5DA6F630" w14:textId="77777777" w:rsidR="00150570" w:rsidRPr="00150570" w:rsidRDefault="00150570" w:rsidP="00150570">
      <w:pPr>
        <w:pStyle w:val="Heading1"/>
        <w:ind w:left="4320"/>
        <w:jc w:val="both"/>
        <w:rPr>
          <w:lang w:val="ru-RU"/>
        </w:rPr>
      </w:pPr>
      <w:r w:rsidRPr="00150570">
        <w:rPr>
          <w:lang w:val="ru-RU"/>
        </w:rPr>
        <w:t xml:space="preserve">Студент: </w:t>
      </w:r>
      <w:r w:rsidRPr="00150570">
        <w:rPr>
          <w:lang w:val="ru-RU"/>
        </w:rPr>
        <w:tab/>
        <w:t>Колесников Владислав Вячеславович</w:t>
      </w:r>
    </w:p>
    <w:p w14:paraId="693F744A" w14:textId="77777777" w:rsidR="00150570" w:rsidRPr="00150570" w:rsidRDefault="00150570" w:rsidP="00150570">
      <w:pPr>
        <w:pStyle w:val="Heading1"/>
        <w:jc w:val="both"/>
        <w:rPr>
          <w:lang w:val="ru-RU"/>
        </w:rPr>
      </w:pPr>
    </w:p>
    <w:p w14:paraId="425D2774" w14:textId="77777777" w:rsidR="00150570" w:rsidRPr="00150570" w:rsidRDefault="00150570" w:rsidP="00150570">
      <w:pPr>
        <w:pStyle w:val="Heading1"/>
        <w:jc w:val="both"/>
        <w:rPr>
          <w:lang w:val="ru-RU"/>
        </w:rPr>
      </w:pPr>
    </w:p>
    <w:p w14:paraId="72115F27" w14:textId="19D99A5C" w:rsidR="003C2B09" w:rsidRPr="00150570" w:rsidRDefault="00000000" w:rsidP="00150570">
      <w:pPr>
        <w:pStyle w:val="Heading1"/>
        <w:jc w:val="center"/>
        <w:rPr>
          <w:lang w:val="ru-RU"/>
        </w:rPr>
      </w:pPr>
      <w:r>
        <w:t>Курсовая работа: классическое машинное обучение для прогнозирования фармакологических показателей</w:t>
      </w:r>
    </w:p>
    <w:p w14:paraId="3A1E6699" w14:textId="77777777" w:rsidR="00150570" w:rsidRDefault="00150570" w:rsidP="00723126">
      <w:pPr>
        <w:pStyle w:val="Heading2"/>
        <w:jc w:val="both"/>
        <w:rPr>
          <w:lang w:val="en-US"/>
        </w:rPr>
      </w:pPr>
      <w:bookmarkStart w:id="3" w:name="введение"/>
    </w:p>
    <w:p w14:paraId="74763A88" w14:textId="77777777" w:rsidR="00150570" w:rsidRDefault="00150570" w:rsidP="00723126">
      <w:pPr>
        <w:pStyle w:val="Heading2"/>
        <w:jc w:val="both"/>
        <w:rPr>
          <w:lang w:val="en-US"/>
        </w:rPr>
      </w:pPr>
    </w:p>
    <w:p w14:paraId="6989A26A" w14:textId="77777777" w:rsidR="00150570" w:rsidRDefault="00150570" w:rsidP="00723126">
      <w:pPr>
        <w:pStyle w:val="Heading2"/>
        <w:jc w:val="both"/>
        <w:rPr>
          <w:lang w:val="en-US"/>
        </w:rPr>
      </w:pPr>
    </w:p>
    <w:p w14:paraId="14837350" w14:textId="77777777" w:rsidR="00150570" w:rsidRDefault="00150570" w:rsidP="00723126">
      <w:pPr>
        <w:pStyle w:val="Heading2"/>
        <w:jc w:val="both"/>
        <w:rPr>
          <w:lang w:val="en-US"/>
        </w:rPr>
      </w:pPr>
    </w:p>
    <w:p w14:paraId="10A382D3" w14:textId="77777777" w:rsidR="00150570" w:rsidRDefault="00150570" w:rsidP="00723126">
      <w:pPr>
        <w:pStyle w:val="Heading2"/>
        <w:jc w:val="both"/>
        <w:rPr>
          <w:lang w:val="en-US"/>
        </w:rPr>
      </w:pPr>
    </w:p>
    <w:p w14:paraId="576CF4B9" w14:textId="77777777" w:rsidR="00150570" w:rsidRDefault="00150570" w:rsidP="00723126">
      <w:pPr>
        <w:pStyle w:val="Heading2"/>
        <w:jc w:val="both"/>
        <w:rPr>
          <w:lang w:val="en-US"/>
        </w:rPr>
      </w:pPr>
    </w:p>
    <w:p w14:paraId="2130834F" w14:textId="77777777" w:rsidR="00150570" w:rsidRDefault="00150570" w:rsidP="00723126">
      <w:pPr>
        <w:pStyle w:val="Heading2"/>
        <w:jc w:val="both"/>
        <w:rPr>
          <w:lang w:val="en-US"/>
        </w:rPr>
      </w:pPr>
    </w:p>
    <w:p w14:paraId="33F150E6" w14:textId="77777777" w:rsidR="00150570" w:rsidRDefault="00150570" w:rsidP="00723126">
      <w:pPr>
        <w:pStyle w:val="Heading2"/>
        <w:jc w:val="both"/>
        <w:rPr>
          <w:lang w:val="en-US"/>
        </w:rPr>
      </w:pPr>
    </w:p>
    <w:p w14:paraId="2310A366" w14:textId="77777777" w:rsidR="00150570" w:rsidRDefault="00150570" w:rsidP="00723126">
      <w:pPr>
        <w:pStyle w:val="Heading2"/>
        <w:jc w:val="both"/>
        <w:rPr>
          <w:lang w:val="en-US"/>
        </w:rPr>
      </w:pPr>
    </w:p>
    <w:p w14:paraId="0B53E07A" w14:textId="77777777" w:rsidR="00150570" w:rsidRDefault="00150570" w:rsidP="00723126">
      <w:pPr>
        <w:pStyle w:val="Heading2"/>
        <w:jc w:val="both"/>
        <w:rPr>
          <w:lang w:val="en-US"/>
        </w:rPr>
      </w:pPr>
    </w:p>
    <w:p w14:paraId="4F504976" w14:textId="77777777" w:rsidR="00150570" w:rsidRDefault="00150570" w:rsidP="00723126">
      <w:pPr>
        <w:pStyle w:val="Heading2"/>
        <w:jc w:val="both"/>
        <w:rPr>
          <w:lang w:val="en-US"/>
        </w:rPr>
      </w:pPr>
    </w:p>
    <w:p w14:paraId="1F7C3EC0" w14:textId="3249ABCB" w:rsidR="003C2B09" w:rsidRDefault="00000000" w:rsidP="00723126">
      <w:pPr>
        <w:pStyle w:val="Heading2"/>
        <w:jc w:val="both"/>
      </w:pPr>
      <w:r>
        <w:t>Введение</w:t>
      </w:r>
    </w:p>
    <w:p w14:paraId="7C800EA8" w14:textId="530113E7" w:rsidR="003C2B09" w:rsidRDefault="00000000" w:rsidP="00723126">
      <w:pPr>
        <w:pStyle w:val="FirstParagraph"/>
        <w:jc w:val="both"/>
      </w:pPr>
      <w:r>
        <w:t xml:space="preserve">Фармакологические тесты оценивают эффективность и токсичность веществ несколькими ключевыми показателями. </w:t>
      </w:r>
      <w:r>
        <w:rPr>
          <w:b/>
          <w:bCs/>
        </w:rPr>
        <w:t>IC50</w:t>
      </w:r>
      <w:r>
        <w:t xml:space="preserve"> (half‑maximal inhibitory concentration) — это концентрация вещества, при которой наблюдается 50 % ингибирование активности целевого фермента или вируса. </w:t>
      </w:r>
      <w:r>
        <w:rPr>
          <w:b/>
          <w:bCs/>
        </w:rPr>
        <w:t>CC50</w:t>
      </w:r>
      <w:r>
        <w:t xml:space="preserve"> (50 % cytotoxic concentration) определяет концентрацию, при которой количество жизнеспособных клеток уменьшается наполовину по сравнению с контролем. </w:t>
      </w:r>
      <w:r>
        <w:rPr>
          <w:b/>
          <w:bCs/>
        </w:rPr>
        <w:t>Selectivity Index (SI)</w:t>
      </w:r>
      <w:r>
        <w:t xml:space="preserve"> — отношение CC50 к IC50; чем выше SI, тем безопаснее соединение для клеток, поскольку оно обеспечивает желаемый эффект при минимальной токсичности. Цель работы — на основании химических дескрипторов из файла </w:t>
      </w:r>
      <w:r>
        <w:rPr>
          <w:rStyle w:val="VerbatimChar"/>
        </w:rPr>
        <w:t>data.xlsx</w:t>
      </w:r>
      <w:r>
        <w:t xml:space="preserve"> построить модели, которые могут предсказывать эти показатели и выполнять их двоичную классификацию по пороговым значениям.</w:t>
      </w:r>
    </w:p>
    <w:p w14:paraId="57BF4B1A" w14:textId="77777777" w:rsidR="003C2B09" w:rsidRDefault="00000000" w:rsidP="00723126">
      <w:pPr>
        <w:pStyle w:val="BodyText"/>
        <w:jc w:val="both"/>
        <w:rPr>
          <w:lang w:val="ru-RU"/>
        </w:rPr>
      </w:pPr>
      <w:r>
        <w:t xml:space="preserve">Файл </w:t>
      </w:r>
      <w:r>
        <w:rPr>
          <w:rStyle w:val="VerbatimChar"/>
        </w:rPr>
        <w:t>data.xlsx</w:t>
      </w:r>
      <w:r>
        <w:t xml:space="preserve"> содержит 1001 строку и 213 столбцов, включая три целевых переменных. Столбец </w:t>
      </w:r>
      <w:r>
        <w:rPr>
          <w:rStyle w:val="VerbatimChar"/>
        </w:rPr>
        <w:t>Unnamed: 0</w:t>
      </w:r>
      <w:r>
        <w:t xml:space="preserve"> оказался индексом и был удалён. Пропуски обнаружены в 12 дескрипторах, но число пропусков не превышает трёх в каждом, поэтому они заполнялись медианой.</w:t>
      </w:r>
    </w:p>
    <w:p w14:paraId="7559930A" w14:textId="77777777" w:rsidR="00723126" w:rsidRDefault="00723126" w:rsidP="00723126">
      <w:pPr>
        <w:pStyle w:val="BodyText"/>
        <w:jc w:val="both"/>
        <w:rPr>
          <w:lang w:val="ru-RU"/>
        </w:rPr>
      </w:pPr>
    </w:p>
    <w:p w14:paraId="7BE0BDA4" w14:textId="77777777" w:rsidR="00723126" w:rsidRDefault="00723126" w:rsidP="00723126">
      <w:pPr>
        <w:pStyle w:val="BodyText"/>
        <w:jc w:val="both"/>
        <w:rPr>
          <w:lang w:val="ru-RU"/>
        </w:rPr>
      </w:pPr>
    </w:p>
    <w:p w14:paraId="0A621C2D" w14:textId="77777777" w:rsidR="00723126" w:rsidRDefault="00723126" w:rsidP="00723126">
      <w:pPr>
        <w:pStyle w:val="BodyText"/>
        <w:jc w:val="both"/>
        <w:rPr>
          <w:lang w:val="ru-RU"/>
        </w:rPr>
      </w:pPr>
    </w:p>
    <w:p w14:paraId="01E9DDF3" w14:textId="77777777" w:rsidR="00723126" w:rsidRDefault="00723126" w:rsidP="00723126">
      <w:pPr>
        <w:pStyle w:val="BodyText"/>
        <w:jc w:val="both"/>
        <w:rPr>
          <w:lang w:val="ru-RU"/>
        </w:rPr>
      </w:pPr>
    </w:p>
    <w:p w14:paraId="6962BFB7" w14:textId="77777777" w:rsidR="00723126" w:rsidRDefault="00723126" w:rsidP="00723126">
      <w:pPr>
        <w:pStyle w:val="BodyText"/>
        <w:jc w:val="both"/>
        <w:rPr>
          <w:lang w:val="ru-RU"/>
        </w:rPr>
      </w:pPr>
    </w:p>
    <w:p w14:paraId="2116EF2F" w14:textId="77777777" w:rsidR="00723126" w:rsidRDefault="00723126" w:rsidP="00723126">
      <w:pPr>
        <w:pStyle w:val="BodyText"/>
        <w:jc w:val="both"/>
        <w:rPr>
          <w:lang w:val="ru-RU"/>
        </w:rPr>
      </w:pPr>
    </w:p>
    <w:p w14:paraId="0430054B" w14:textId="77777777" w:rsidR="00723126" w:rsidRDefault="00723126" w:rsidP="00723126">
      <w:pPr>
        <w:pStyle w:val="BodyText"/>
        <w:jc w:val="both"/>
        <w:rPr>
          <w:lang w:val="ru-RU"/>
        </w:rPr>
      </w:pPr>
    </w:p>
    <w:p w14:paraId="68F14AAB" w14:textId="77777777" w:rsidR="00723126" w:rsidRDefault="00723126" w:rsidP="00723126">
      <w:pPr>
        <w:pStyle w:val="BodyText"/>
        <w:jc w:val="both"/>
        <w:rPr>
          <w:lang w:val="ru-RU"/>
        </w:rPr>
      </w:pPr>
    </w:p>
    <w:p w14:paraId="6B00940F" w14:textId="77777777" w:rsidR="00723126" w:rsidRDefault="00723126" w:rsidP="00723126">
      <w:pPr>
        <w:pStyle w:val="BodyText"/>
        <w:jc w:val="both"/>
        <w:rPr>
          <w:lang w:val="ru-RU"/>
        </w:rPr>
      </w:pPr>
    </w:p>
    <w:p w14:paraId="1562DE58" w14:textId="77777777" w:rsidR="00723126" w:rsidRDefault="00723126" w:rsidP="00723126">
      <w:pPr>
        <w:pStyle w:val="BodyText"/>
        <w:jc w:val="both"/>
        <w:rPr>
          <w:lang w:val="ru-RU"/>
        </w:rPr>
      </w:pPr>
    </w:p>
    <w:p w14:paraId="459E1586" w14:textId="77777777" w:rsidR="00723126" w:rsidRDefault="00723126" w:rsidP="00723126">
      <w:pPr>
        <w:pStyle w:val="BodyText"/>
        <w:jc w:val="both"/>
        <w:rPr>
          <w:lang w:val="ru-RU"/>
        </w:rPr>
      </w:pPr>
    </w:p>
    <w:p w14:paraId="4332D9E0" w14:textId="77777777" w:rsidR="00723126" w:rsidRPr="00723126" w:rsidRDefault="00723126" w:rsidP="00723126">
      <w:pPr>
        <w:pStyle w:val="BodyText"/>
        <w:jc w:val="both"/>
        <w:rPr>
          <w:lang w:val="ru-RU"/>
        </w:rPr>
      </w:pPr>
    </w:p>
    <w:p w14:paraId="60B0F8E3" w14:textId="77777777" w:rsidR="003C2B09" w:rsidRDefault="00000000" w:rsidP="00723126">
      <w:pPr>
        <w:pStyle w:val="Heading2"/>
        <w:jc w:val="both"/>
      </w:pPr>
      <w:bookmarkStart w:id="4" w:name="исследовательский-анализ-данных-eda"/>
      <w:bookmarkEnd w:id="3"/>
      <w:r>
        <w:lastRenderedPageBreak/>
        <w:t>Исследовательский анализ данных (EDA)</w:t>
      </w:r>
    </w:p>
    <w:p w14:paraId="00491182" w14:textId="77777777" w:rsidR="003C2B09" w:rsidRDefault="00000000" w:rsidP="00723126">
      <w:pPr>
        <w:pStyle w:val="Heading3"/>
        <w:jc w:val="both"/>
      </w:pPr>
      <w:bookmarkStart w:id="5" w:name="обзор-данных"/>
      <w:r>
        <w:t>Обзор данных</w:t>
      </w:r>
    </w:p>
    <w:p w14:paraId="0E315111" w14:textId="77777777" w:rsidR="003C2B09" w:rsidRDefault="00000000" w:rsidP="00723126">
      <w:pPr>
        <w:pStyle w:val="FirstParagraph"/>
        <w:jc w:val="both"/>
        <w:rPr>
          <w:lang w:val="ru-RU"/>
        </w:rPr>
      </w:pPr>
      <w:r>
        <w:t>После удаления индексного столбца в данных осталось 212 дескрипторов. Значения IC50 и CC50 распределены крайне неравномерно (рис. 1); большинство соединений обладают низкой активностью, а доля высокоактивных/высокотоксичных мала. SI варьирует на четыре порядка величины и имеет сильную правостороннюю асимметрию. В регрессионных задачах использовалась десятичная логарифмизация целей, что уменьшает разброс и облегчает обучение моделей.</w:t>
      </w:r>
    </w:p>
    <w:p w14:paraId="75574415" w14:textId="77777777" w:rsidR="00723126" w:rsidRPr="00723126" w:rsidRDefault="00723126" w:rsidP="00723126">
      <w:pPr>
        <w:pStyle w:val="BodyText"/>
        <w:rPr>
          <w:lang w:val="ru-RU"/>
        </w:rPr>
      </w:pPr>
    </w:p>
    <w:p w14:paraId="14FFAC6E" w14:textId="77777777" w:rsidR="003C2B09" w:rsidRDefault="00000000" w:rsidP="00723126">
      <w:pPr>
        <w:pStyle w:val="BodyText"/>
        <w:jc w:val="both"/>
      </w:pPr>
      <w:r>
        <w:rPr>
          <w:noProof/>
        </w:rPr>
        <w:drawing>
          <wp:inline distT="0" distB="0" distL="0" distR="0" wp14:anchorId="525A34E6" wp14:editId="69AC3B03">
            <wp:extent cx="5334000" cy="2667000"/>
            <wp:effectExtent l="0" t="0" r="0" b="0"/>
            <wp:docPr id="25" name="Picture" descr="Распределение IC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ata:image/png;base64,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2F86C319" w14:textId="77777777" w:rsidR="003C2B09" w:rsidRDefault="00000000" w:rsidP="00723126">
      <w:pPr>
        <w:pStyle w:val="BodyText"/>
        <w:jc w:val="both"/>
      </w:pPr>
      <w:r>
        <w:rPr>
          <w:i/>
          <w:iCs/>
        </w:rPr>
        <w:t>Рис. 1. Распределения IC50, CC50 и SI. По часовой стрелке: IC50, CC50, SI.</w:t>
      </w:r>
    </w:p>
    <w:p w14:paraId="5FF75886" w14:textId="77777777" w:rsidR="003C2B09" w:rsidRDefault="00000000" w:rsidP="00723126">
      <w:pPr>
        <w:pStyle w:val="Heading3"/>
        <w:jc w:val="both"/>
      </w:pPr>
      <w:bookmarkStart w:id="6" w:name="корреляционный-анализ"/>
      <w:bookmarkEnd w:id="5"/>
      <w:r>
        <w:t>Корреляционный анализ</w:t>
      </w:r>
    </w:p>
    <w:p w14:paraId="2F0BF2CF" w14:textId="77777777" w:rsidR="003C2B09" w:rsidRDefault="00000000" w:rsidP="00723126">
      <w:pPr>
        <w:pStyle w:val="FirstParagraph"/>
        <w:jc w:val="both"/>
        <w:rPr>
          <w:lang w:val="ru-RU"/>
        </w:rPr>
      </w:pPr>
      <w:r>
        <w:t>Для каждой цели были рассчитаны коэффициенты корреляции Пирсона между целью и дескрипторами. Выявленные связи невелики: наибольшая корреляция для IC50 составляет ~0,27, для CC50 — ~0,31, для SI — ~0,16. Это говорит об отсутствии сильно линейно связанных дескрипторов и оправдывает использование нелинейных моделей.</w:t>
      </w:r>
    </w:p>
    <w:p w14:paraId="4AB57FD6" w14:textId="77777777" w:rsidR="00723126" w:rsidRDefault="00723126" w:rsidP="00723126">
      <w:pPr>
        <w:pStyle w:val="BodyText"/>
        <w:rPr>
          <w:lang w:val="ru-RU"/>
        </w:rPr>
      </w:pPr>
    </w:p>
    <w:p w14:paraId="0EF8F77E" w14:textId="77777777" w:rsidR="00723126" w:rsidRDefault="00723126" w:rsidP="00723126">
      <w:pPr>
        <w:pStyle w:val="BodyText"/>
        <w:rPr>
          <w:lang w:val="ru-RU"/>
        </w:rPr>
      </w:pPr>
    </w:p>
    <w:p w14:paraId="7CA26E84" w14:textId="77777777" w:rsidR="00723126" w:rsidRDefault="00723126" w:rsidP="00723126">
      <w:pPr>
        <w:pStyle w:val="BodyText"/>
        <w:rPr>
          <w:lang w:val="ru-RU"/>
        </w:rPr>
      </w:pPr>
    </w:p>
    <w:p w14:paraId="2BFF8960" w14:textId="77777777" w:rsidR="00723126" w:rsidRDefault="00723126" w:rsidP="00723126">
      <w:pPr>
        <w:pStyle w:val="BodyText"/>
        <w:rPr>
          <w:lang w:val="ru-RU"/>
        </w:rPr>
      </w:pPr>
    </w:p>
    <w:p w14:paraId="68D0E5C1" w14:textId="77777777" w:rsidR="00723126" w:rsidRDefault="00723126" w:rsidP="00723126">
      <w:pPr>
        <w:pStyle w:val="BodyText"/>
        <w:rPr>
          <w:lang w:val="ru-RU"/>
        </w:rPr>
      </w:pPr>
    </w:p>
    <w:p w14:paraId="11458B8D" w14:textId="77777777" w:rsidR="00723126" w:rsidRPr="00723126" w:rsidRDefault="00723126" w:rsidP="00723126">
      <w:pPr>
        <w:pStyle w:val="BodyText"/>
        <w:rPr>
          <w:lang w:val="ru-RU"/>
        </w:rPr>
      </w:pPr>
    </w:p>
    <w:p w14:paraId="786EB8C7" w14:textId="77777777" w:rsidR="003C2B09" w:rsidRDefault="00000000" w:rsidP="00923771">
      <w:pPr>
        <w:pStyle w:val="Heading3"/>
        <w:spacing w:before="0"/>
        <w:jc w:val="both"/>
      </w:pPr>
      <w:r w:rsidRPr="00923771">
        <w:lastRenderedPageBreak/>
        <w:t>Топ</w:t>
      </w:r>
      <w:r w:rsidRPr="00923771">
        <w:rPr>
          <w:rFonts w:ascii="Cambria Math" w:hAnsi="Cambria Math" w:cs="Cambria Math"/>
        </w:rPr>
        <w:t>‑</w:t>
      </w:r>
      <w:r w:rsidRPr="00923771">
        <w:t xml:space="preserve">5 </w:t>
      </w:r>
      <w:r w:rsidRPr="00923771">
        <w:rPr>
          <w:rFonts w:ascii="Aptos" w:hAnsi="Aptos" w:cs="Aptos"/>
        </w:rPr>
        <w:t>дескрипторов</w:t>
      </w:r>
      <w:r w:rsidRPr="00923771">
        <w:t xml:space="preserve"> </w:t>
      </w:r>
      <w:r w:rsidRPr="00923771">
        <w:rPr>
          <w:rFonts w:ascii="Aptos" w:hAnsi="Aptos" w:cs="Aptos"/>
        </w:rPr>
        <w:t>для</w:t>
      </w:r>
      <w:r w:rsidRPr="00923771">
        <w:t xml:space="preserve"> IC50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410"/>
        <w:gridCol w:w="1871"/>
      </w:tblGrid>
      <w:tr w:rsidR="00723126" w:rsidRPr="00723126" w14:paraId="7F3888E6" w14:textId="77777777" w:rsidTr="00923771">
        <w:trPr>
          <w:tblHeader/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64EAF828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Дескриптор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253F0F3E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Коэфф. Пирсона</w:t>
            </w:r>
          </w:p>
        </w:tc>
      </w:tr>
      <w:tr w:rsidR="00723126" w:rsidRPr="00723126" w14:paraId="29AA4128" w14:textId="77777777" w:rsidTr="009237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E8D56B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VSA_EState4</w:t>
            </w:r>
          </w:p>
        </w:tc>
        <w:tc>
          <w:tcPr>
            <w:tcW w:w="0" w:type="auto"/>
            <w:vAlign w:val="center"/>
            <w:hideMark/>
          </w:tcPr>
          <w:p w14:paraId="1D503913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≈ 0,274</w:t>
            </w:r>
          </w:p>
        </w:tc>
      </w:tr>
      <w:tr w:rsidR="00723126" w:rsidRPr="00723126" w14:paraId="0EA259E4" w14:textId="77777777" w:rsidTr="009237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392584D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Chi2n</w:t>
            </w:r>
          </w:p>
        </w:tc>
        <w:tc>
          <w:tcPr>
            <w:tcW w:w="0" w:type="auto"/>
            <w:vAlign w:val="center"/>
            <w:hideMark/>
          </w:tcPr>
          <w:p w14:paraId="2052415D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≈ 0,257</w:t>
            </w:r>
          </w:p>
        </w:tc>
      </w:tr>
      <w:tr w:rsidR="00723126" w:rsidRPr="00723126" w14:paraId="64B8FA41" w14:textId="77777777" w:rsidTr="009237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5F2FC9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PEOE_VSA7</w:t>
            </w:r>
          </w:p>
        </w:tc>
        <w:tc>
          <w:tcPr>
            <w:tcW w:w="0" w:type="auto"/>
            <w:vAlign w:val="center"/>
            <w:hideMark/>
          </w:tcPr>
          <w:p w14:paraId="2FB8EF16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≈ 0,256</w:t>
            </w:r>
          </w:p>
        </w:tc>
      </w:tr>
      <w:tr w:rsidR="00723126" w:rsidRPr="00723126" w14:paraId="2269739D" w14:textId="77777777" w:rsidTr="009237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657298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Chi2v</w:t>
            </w:r>
          </w:p>
        </w:tc>
        <w:tc>
          <w:tcPr>
            <w:tcW w:w="0" w:type="auto"/>
            <w:vAlign w:val="center"/>
            <w:hideMark/>
          </w:tcPr>
          <w:p w14:paraId="79EA0908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≈ 0,249</w:t>
            </w:r>
          </w:p>
        </w:tc>
      </w:tr>
      <w:tr w:rsidR="00723126" w:rsidRPr="00723126" w14:paraId="5F8A11DF" w14:textId="77777777" w:rsidTr="009237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8523AE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fr_Ar_NH</w:t>
            </w:r>
          </w:p>
        </w:tc>
        <w:tc>
          <w:tcPr>
            <w:tcW w:w="0" w:type="auto"/>
            <w:vAlign w:val="center"/>
            <w:hideMark/>
          </w:tcPr>
          <w:p w14:paraId="08B6954B" w14:textId="42121CDE" w:rsidR="00923771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≈ 0,246</w:t>
            </w:r>
          </w:p>
        </w:tc>
      </w:tr>
    </w:tbl>
    <w:p w14:paraId="761BB05F" w14:textId="77777777" w:rsidR="00923771" w:rsidRDefault="00923771" w:rsidP="00923771">
      <w:pPr>
        <w:pStyle w:val="Heading3"/>
        <w:spacing w:before="0"/>
        <w:jc w:val="both"/>
        <w:rPr>
          <w:lang w:val="ru-RU"/>
        </w:rPr>
      </w:pPr>
    </w:p>
    <w:p w14:paraId="66030586" w14:textId="4BEA49BD" w:rsidR="003C2B09" w:rsidRPr="00923771" w:rsidRDefault="00000000" w:rsidP="00923771">
      <w:pPr>
        <w:pStyle w:val="Heading3"/>
        <w:spacing w:before="0"/>
        <w:jc w:val="both"/>
      </w:pPr>
      <w:r w:rsidRPr="00923771">
        <w:t>Топ</w:t>
      </w:r>
      <w:r w:rsidRPr="00923771">
        <w:rPr>
          <w:rFonts w:ascii="Cambria Math" w:hAnsi="Cambria Math" w:cs="Cambria Math"/>
        </w:rPr>
        <w:t>‑</w:t>
      </w:r>
      <w:r w:rsidRPr="00923771">
        <w:t xml:space="preserve">5 </w:t>
      </w:r>
      <w:r w:rsidRPr="00923771">
        <w:rPr>
          <w:rFonts w:ascii="Aptos" w:hAnsi="Aptos" w:cs="Aptos"/>
        </w:rPr>
        <w:t>дескрипторов</w:t>
      </w:r>
      <w:r w:rsidRPr="00923771">
        <w:t xml:space="preserve"> </w:t>
      </w:r>
      <w:r w:rsidRPr="00923771">
        <w:rPr>
          <w:rFonts w:ascii="Aptos" w:hAnsi="Aptos" w:cs="Aptos"/>
        </w:rPr>
        <w:t>для</w:t>
      </w:r>
      <w:r w:rsidRPr="00923771">
        <w:t xml:space="preserve"> CC50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915"/>
        <w:gridCol w:w="1871"/>
      </w:tblGrid>
      <w:tr w:rsidR="00723126" w:rsidRPr="00723126" w14:paraId="45B66EA2" w14:textId="77777777" w:rsidTr="00923771">
        <w:trPr>
          <w:tblHeader/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30B25427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Дескриптор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44532B71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Коэфф. Пирсона</w:t>
            </w:r>
          </w:p>
        </w:tc>
      </w:tr>
      <w:tr w:rsidR="00723126" w:rsidRPr="00723126" w14:paraId="2DA7954E" w14:textId="77777777" w:rsidTr="009237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2BF1BDD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MolMR</w:t>
            </w:r>
          </w:p>
        </w:tc>
        <w:tc>
          <w:tcPr>
            <w:tcW w:w="0" w:type="auto"/>
            <w:vAlign w:val="center"/>
            <w:hideMark/>
          </w:tcPr>
          <w:p w14:paraId="789CAD0C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≈ 0,310</w:t>
            </w:r>
          </w:p>
        </w:tc>
      </w:tr>
      <w:tr w:rsidR="00723126" w:rsidRPr="00723126" w14:paraId="4A8361BC" w14:textId="77777777" w:rsidTr="009237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117AA21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LabuteASA</w:t>
            </w:r>
          </w:p>
        </w:tc>
        <w:tc>
          <w:tcPr>
            <w:tcW w:w="0" w:type="auto"/>
            <w:vAlign w:val="center"/>
            <w:hideMark/>
          </w:tcPr>
          <w:p w14:paraId="53E670D4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≈ 0,309</w:t>
            </w:r>
          </w:p>
        </w:tc>
      </w:tr>
      <w:tr w:rsidR="00723126" w:rsidRPr="00723126" w14:paraId="61F8D0F9" w14:textId="77777777" w:rsidTr="009237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4958A4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MolWt</w:t>
            </w:r>
          </w:p>
        </w:tc>
        <w:tc>
          <w:tcPr>
            <w:tcW w:w="0" w:type="auto"/>
            <w:vAlign w:val="center"/>
            <w:hideMark/>
          </w:tcPr>
          <w:p w14:paraId="71DA6244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≈ 0,306</w:t>
            </w:r>
          </w:p>
        </w:tc>
      </w:tr>
      <w:tr w:rsidR="00723126" w:rsidRPr="00723126" w14:paraId="46EBD28E" w14:textId="77777777" w:rsidTr="00923771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175CD7B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ExactMolWt</w:t>
            </w:r>
          </w:p>
        </w:tc>
        <w:tc>
          <w:tcPr>
            <w:tcW w:w="0" w:type="auto"/>
            <w:vAlign w:val="center"/>
            <w:hideMark/>
          </w:tcPr>
          <w:p w14:paraId="3F58A62D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≈ 0,306</w:t>
            </w:r>
          </w:p>
        </w:tc>
      </w:tr>
      <w:tr w:rsidR="00723126" w:rsidRPr="00723126" w14:paraId="1E14256A" w14:textId="77777777" w:rsidTr="00923771">
        <w:trPr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5FF972FE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HeavyAtomCount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7FBD5934" w14:textId="77777777" w:rsidR="00723126" w:rsidRPr="00723126" w:rsidRDefault="00723126" w:rsidP="00923771">
            <w:pPr>
              <w:pStyle w:val="Compact"/>
              <w:jc w:val="both"/>
              <w:rPr>
                <w:lang w:val="ru-RU"/>
              </w:rPr>
            </w:pPr>
            <w:r w:rsidRPr="00723126">
              <w:rPr>
                <w:lang w:val="ru-RU"/>
              </w:rPr>
              <w:t>≈ 0,305</w:t>
            </w:r>
          </w:p>
        </w:tc>
      </w:tr>
    </w:tbl>
    <w:p w14:paraId="4A94DC29" w14:textId="77777777" w:rsidR="00923771" w:rsidRDefault="00923771" w:rsidP="00923771">
      <w:pPr>
        <w:pStyle w:val="Heading3"/>
        <w:spacing w:before="0"/>
        <w:jc w:val="both"/>
        <w:rPr>
          <w:lang w:val="ru-RU"/>
        </w:rPr>
      </w:pPr>
    </w:p>
    <w:p w14:paraId="6BD950AE" w14:textId="202F1DBF" w:rsidR="003C2B09" w:rsidRDefault="00000000" w:rsidP="00923771">
      <w:pPr>
        <w:pStyle w:val="Heading3"/>
        <w:spacing w:before="0"/>
        <w:jc w:val="both"/>
      </w:pPr>
      <w:r w:rsidRPr="00923771">
        <w:t>Топ</w:t>
      </w:r>
      <w:r w:rsidRPr="00923771">
        <w:rPr>
          <w:rFonts w:ascii="Cambria Math" w:hAnsi="Cambria Math" w:cs="Cambria Math"/>
        </w:rPr>
        <w:t>‑</w:t>
      </w:r>
      <w:r w:rsidRPr="00923771">
        <w:t xml:space="preserve">5 </w:t>
      </w:r>
      <w:r w:rsidRPr="00923771">
        <w:rPr>
          <w:rFonts w:ascii="Aptos" w:hAnsi="Aptos" w:cs="Aptos"/>
        </w:rPr>
        <w:t>дескрипторов</w:t>
      </w:r>
      <w:r w:rsidRPr="00923771">
        <w:t xml:space="preserve"> </w:t>
      </w:r>
      <w:r w:rsidRPr="00923771">
        <w:rPr>
          <w:rFonts w:ascii="Aptos" w:hAnsi="Aptos" w:cs="Aptos"/>
        </w:rPr>
        <w:t>для</w:t>
      </w:r>
      <w:r w:rsidRPr="00923771">
        <w:t xml:space="preserve"> SI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75"/>
        <w:gridCol w:w="1871"/>
      </w:tblGrid>
      <w:tr w:rsidR="00923771" w:rsidRPr="00923771" w14:paraId="5832BC4B" w14:textId="77777777" w:rsidTr="00923771">
        <w:trPr>
          <w:tblHeader/>
          <w:tblCellSpacing w:w="15" w:type="dxa"/>
        </w:trPr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5A5F2B4C" w14:textId="77777777" w:rsidR="00923771" w:rsidRPr="00923771" w:rsidRDefault="00923771" w:rsidP="00923771">
            <w:pPr>
              <w:pStyle w:val="Compact"/>
              <w:jc w:val="both"/>
              <w:rPr>
                <w:lang w:val="ru-RU"/>
              </w:rPr>
            </w:pPr>
            <w:r w:rsidRPr="00923771">
              <w:rPr>
                <w:lang w:val="ru-RU"/>
              </w:rPr>
              <w:t>Дескриптор</w:t>
            </w:r>
          </w:p>
        </w:tc>
        <w:tc>
          <w:tcPr>
            <w:tcW w:w="0" w:type="auto"/>
            <w:tcBorders>
              <w:bottom w:val="single" w:sz="4" w:space="0" w:color="auto"/>
            </w:tcBorders>
            <w:vAlign w:val="center"/>
            <w:hideMark/>
          </w:tcPr>
          <w:p w14:paraId="100CDACE" w14:textId="77777777" w:rsidR="00923771" w:rsidRPr="00923771" w:rsidRDefault="00923771" w:rsidP="00923771">
            <w:pPr>
              <w:pStyle w:val="Compact"/>
              <w:jc w:val="both"/>
              <w:rPr>
                <w:lang w:val="ru-RU"/>
              </w:rPr>
            </w:pPr>
            <w:r w:rsidRPr="00923771">
              <w:rPr>
                <w:lang w:val="ru-RU"/>
              </w:rPr>
              <w:t>Коэфф. Пирсона</w:t>
            </w:r>
          </w:p>
        </w:tc>
      </w:tr>
      <w:tr w:rsidR="00923771" w:rsidRPr="00923771" w14:paraId="65940B77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D6E7093" w14:textId="77777777" w:rsidR="00923771" w:rsidRPr="00923771" w:rsidRDefault="00923771" w:rsidP="00923771">
            <w:pPr>
              <w:pStyle w:val="Compact"/>
              <w:jc w:val="both"/>
              <w:rPr>
                <w:lang w:val="ru-RU"/>
              </w:rPr>
            </w:pPr>
            <w:r w:rsidRPr="00923771">
              <w:rPr>
                <w:lang w:val="ru-RU"/>
              </w:rPr>
              <w:t>BalabanJ</w:t>
            </w:r>
          </w:p>
        </w:tc>
        <w:tc>
          <w:tcPr>
            <w:tcW w:w="0" w:type="auto"/>
            <w:vAlign w:val="center"/>
            <w:hideMark/>
          </w:tcPr>
          <w:p w14:paraId="00E17D64" w14:textId="77777777" w:rsidR="00923771" w:rsidRPr="00923771" w:rsidRDefault="00923771" w:rsidP="00923771">
            <w:pPr>
              <w:pStyle w:val="Compact"/>
              <w:jc w:val="both"/>
              <w:rPr>
                <w:lang w:val="ru-RU"/>
              </w:rPr>
            </w:pPr>
            <w:r w:rsidRPr="00923771">
              <w:rPr>
                <w:lang w:val="ru-RU"/>
              </w:rPr>
              <w:t>≈ 0,163</w:t>
            </w:r>
          </w:p>
        </w:tc>
      </w:tr>
      <w:tr w:rsidR="00923771" w:rsidRPr="00923771" w14:paraId="55E4AFBE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B88BF87" w14:textId="77777777" w:rsidR="00923771" w:rsidRPr="00923771" w:rsidRDefault="00923771" w:rsidP="00923771">
            <w:pPr>
              <w:pStyle w:val="Compact"/>
              <w:jc w:val="both"/>
              <w:rPr>
                <w:lang w:val="ru-RU"/>
              </w:rPr>
            </w:pPr>
            <w:r w:rsidRPr="00923771">
              <w:rPr>
                <w:lang w:val="ru-RU"/>
              </w:rPr>
              <w:t>fr_NH2</w:t>
            </w:r>
          </w:p>
        </w:tc>
        <w:tc>
          <w:tcPr>
            <w:tcW w:w="0" w:type="auto"/>
            <w:vAlign w:val="center"/>
            <w:hideMark/>
          </w:tcPr>
          <w:p w14:paraId="4828878B" w14:textId="77777777" w:rsidR="00923771" w:rsidRPr="00923771" w:rsidRDefault="00923771" w:rsidP="00923771">
            <w:pPr>
              <w:pStyle w:val="Compact"/>
              <w:jc w:val="both"/>
              <w:rPr>
                <w:lang w:val="ru-RU"/>
              </w:rPr>
            </w:pPr>
            <w:r w:rsidRPr="00923771">
              <w:rPr>
                <w:lang w:val="ru-RU"/>
              </w:rPr>
              <w:t>≈ 0,160</w:t>
            </w:r>
          </w:p>
        </w:tc>
      </w:tr>
      <w:tr w:rsidR="00923771" w:rsidRPr="00923771" w14:paraId="5829F05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136FA78" w14:textId="77777777" w:rsidR="00923771" w:rsidRPr="00923771" w:rsidRDefault="00923771" w:rsidP="00923771">
            <w:pPr>
              <w:pStyle w:val="Compact"/>
              <w:jc w:val="both"/>
              <w:rPr>
                <w:lang w:val="ru-RU"/>
              </w:rPr>
            </w:pPr>
            <w:r w:rsidRPr="00923771">
              <w:rPr>
                <w:lang w:val="ru-RU"/>
              </w:rPr>
              <w:t>RingCount</w:t>
            </w:r>
          </w:p>
        </w:tc>
        <w:tc>
          <w:tcPr>
            <w:tcW w:w="0" w:type="auto"/>
            <w:vAlign w:val="center"/>
            <w:hideMark/>
          </w:tcPr>
          <w:p w14:paraId="75339D64" w14:textId="77777777" w:rsidR="00923771" w:rsidRPr="00923771" w:rsidRDefault="00923771" w:rsidP="00923771">
            <w:pPr>
              <w:pStyle w:val="Compact"/>
              <w:jc w:val="both"/>
              <w:rPr>
                <w:lang w:val="ru-RU"/>
              </w:rPr>
            </w:pPr>
            <w:r w:rsidRPr="00923771">
              <w:rPr>
                <w:lang w:val="ru-RU"/>
              </w:rPr>
              <w:t>≈ 0,124</w:t>
            </w:r>
          </w:p>
        </w:tc>
      </w:tr>
      <w:tr w:rsidR="00923771" w:rsidRPr="00923771" w14:paraId="2D0CEDE0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BF588AD" w14:textId="77777777" w:rsidR="00923771" w:rsidRPr="00923771" w:rsidRDefault="00923771" w:rsidP="00923771">
            <w:pPr>
              <w:pStyle w:val="Compact"/>
              <w:jc w:val="both"/>
              <w:rPr>
                <w:lang w:val="ru-RU"/>
              </w:rPr>
            </w:pPr>
            <w:r w:rsidRPr="00923771">
              <w:rPr>
                <w:lang w:val="ru-RU"/>
              </w:rPr>
              <w:t>fr_Al_COO</w:t>
            </w:r>
          </w:p>
        </w:tc>
        <w:tc>
          <w:tcPr>
            <w:tcW w:w="0" w:type="auto"/>
            <w:vAlign w:val="center"/>
            <w:hideMark/>
          </w:tcPr>
          <w:p w14:paraId="75893D98" w14:textId="77777777" w:rsidR="00923771" w:rsidRPr="00923771" w:rsidRDefault="00923771" w:rsidP="00923771">
            <w:pPr>
              <w:pStyle w:val="Compact"/>
              <w:jc w:val="both"/>
              <w:rPr>
                <w:lang w:val="ru-RU"/>
              </w:rPr>
            </w:pPr>
            <w:r w:rsidRPr="00923771">
              <w:rPr>
                <w:lang w:val="ru-RU"/>
              </w:rPr>
              <w:t>≈ 0,102</w:t>
            </w:r>
          </w:p>
        </w:tc>
      </w:tr>
      <w:tr w:rsidR="00923771" w:rsidRPr="00923771" w14:paraId="0A6A10B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40E7560" w14:textId="77777777" w:rsidR="00923771" w:rsidRPr="00923771" w:rsidRDefault="00923771" w:rsidP="00923771">
            <w:pPr>
              <w:pStyle w:val="Compact"/>
              <w:jc w:val="both"/>
              <w:rPr>
                <w:lang w:val="ru-RU"/>
              </w:rPr>
            </w:pPr>
            <w:r w:rsidRPr="00923771">
              <w:rPr>
                <w:lang w:val="ru-RU"/>
              </w:rPr>
              <w:t>fr_COO2</w:t>
            </w:r>
          </w:p>
        </w:tc>
        <w:tc>
          <w:tcPr>
            <w:tcW w:w="0" w:type="auto"/>
            <w:vAlign w:val="center"/>
            <w:hideMark/>
          </w:tcPr>
          <w:p w14:paraId="19B9DD43" w14:textId="6970D83A" w:rsidR="00923771" w:rsidRPr="00923771" w:rsidRDefault="00923771" w:rsidP="00923771">
            <w:pPr>
              <w:pStyle w:val="Compact"/>
              <w:jc w:val="both"/>
              <w:rPr>
                <w:lang w:val="ru-RU"/>
              </w:rPr>
            </w:pPr>
            <w:r w:rsidRPr="00923771">
              <w:rPr>
                <w:lang w:val="ru-RU"/>
              </w:rPr>
              <w:t>≈ 0,101</w:t>
            </w:r>
          </w:p>
        </w:tc>
      </w:tr>
    </w:tbl>
    <w:p w14:paraId="478448FE" w14:textId="77777777" w:rsidR="00923771" w:rsidRDefault="00923771" w:rsidP="00723126">
      <w:pPr>
        <w:pStyle w:val="BodyText"/>
        <w:jc w:val="both"/>
        <w:rPr>
          <w:lang w:val="ru-RU"/>
        </w:rPr>
      </w:pPr>
    </w:p>
    <w:p w14:paraId="1807197E" w14:textId="77777777" w:rsidR="00923771" w:rsidRDefault="00923771" w:rsidP="00723126">
      <w:pPr>
        <w:pStyle w:val="BodyText"/>
        <w:jc w:val="both"/>
        <w:rPr>
          <w:lang w:val="ru-RU"/>
        </w:rPr>
      </w:pPr>
    </w:p>
    <w:p w14:paraId="0E38C03A" w14:textId="29241172" w:rsidR="003C2B09" w:rsidRDefault="00000000" w:rsidP="00723126">
      <w:pPr>
        <w:pStyle w:val="BodyText"/>
        <w:jc w:val="both"/>
      </w:pPr>
      <w:r>
        <w:t>Тепловая карта десяти наиболее коррелированных признаков с IC50 (рис. 2) подтверждает, что корреляции между признаками и целью невелики и не образуют простых линейных закономерностей.</w:t>
      </w:r>
    </w:p>
    <w:p w14:paraId="32332F90" w14:textId="77777777" w:rsidR="003C2B09" w:rsidRDefault="00000000" w:rsidP="00723126">
      <w:pPr>
        <w:pStyle w:val="BodyText"/>
        <w:jc w:val="both"/>
      </w:pPr>
      <w:r>
        <w:rPr>
          <w:noProof/>
        </w:rPr>
        <w:lastRenderedPageBreak/>
        <w:drawing>
          <wp:inline distT="0" distB="0" distL="0" distR="0" wp14:anchorId="0F60CBAB" wp14:editId="0F720FFA">
            <wp:extent cx="5334000" cy="4267200"/>
            <wp:effectExtent l="0" t="0" r="0" b="0"/>
            <wp:docPr id="29" name="Picture" descr="Тепловая карта IC5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ata:image/png;base64,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70B46D85" w14:textId="77777777" w:rsidR="003C2B09" w:rsidRDefault="00000000" w:rsidP="00723126">
      <w:pPr>
        <w:pStyle w:val="BodyText"/>
        <w:jc w:val="both"/>
      </w:pPr>
      <w:r>
        <w:rPr>
          <w:i/>
          <w:iCs/>
        </w:rPr>
        <w:t>Рис. 2. Корреляции между IC50 и десятью наиболее связанными дескрипторами.</w:t>
      </w:r>
    </w:p>
    <w:p w14:paraId="54DA68B9" w14:textId="77777777" w:rsidR="003C2B09" w:rsidRDefault="00000000" w:rsidP="00723126">
      <w:pPr>
        <w:pStyle w:val="Heading2"/>
        <w:jc w:val="both"/>
      </w:pPr>
      <w:bookmarkStart w:id="7" w:name="постановка-задач-и-методология"/>
      <w:bookmarkEnd w:id="4"/>
      <w:bookmarkEnd w:id="6"/>
      <w:r>
        <w:t>Постановка задач и методология</w:t>
      </w:r>
    </w:p>
    <w:p w14:paraId="59F06024" w14:textId="77777777" w:rsidR="003C2B09" w:rsidRDefault="00000000" w:rsidP="00723126">
      <w:pPr>
        <w:pStyle w:val="FirstParagraph"/>
        <w:jc w:val="both"/>
      </w:pPr>
      <w:r>
        <w:t>Задание включает три задачи регрессии (предсказание IC50, CC50 и SI) и четыре задачи классификации (определить, превышает ли каждая цель медиану выборки и превышает ли SI порог 8). Входными признаками были все дескрипторы, кроме целевых переменных. Пропуски заполнялись медианой. Для линейных моделей применялось стандартизирование, для ансамблевых деревьев — только импутация.</w:t>
      </w:r>
    </w:p>
    <w:p w14:paraId="75A5243C" w14:textId="77777777" w:rsidR="003C2B09" w:rsidRDefault="00000000" w:rsidP="00723126">
      <w:pPr>
        <w:pStyle w:val="BodyText"/>
        <w:jc w:val="both"/>
      </w:pPr>
      <w:r>
        <w:rPr>
          <w:b/>
          <w:bCs/>
        </w:rPr>
        <w:t>Модели регрессии.</w:t>
      </w:r>
      <w:r>
        <w:t xml:space="preserve"> Были протестированы гребневая регрессия (Ridge), Lasso, Random Forest, Gradient Boosting и XGBoost. Гиперпараметры подбирались с помощью </w:t>
      </w:r>
      <w:r>
        <w:rPr>
          <w:rStyle w:val="VerbatimChar"/>
        </w:rPr>
        <w:t>GridSearchCV</w:t>
      </w:r>
      <w:r>
        <w:t xml:space="preserve"> (5‑кратная кросс‑валидация). Модели оценивались по среднеквадратичной ошибке (RMSE), средней абсолютной ошибке (MAE) и коэффициенту детерминации R².</w:t>
      </w:r>
    </w:p>
    <w:p w14:paraId="5B6C05DC" w14:textId="77777777" w:rsidR="003C2B09" w:rsidRDefault="00000000" w:rsidP="00723126">
      <w:pPr>
        <w:pStyle w:val="BodyText"/>
        <w:jc w:val="both"/>
      </w:pPr>
      <w:r>
        <w:rPr>
          <w:b/>
          <w:bCs/>
        </w:rPr>
        <w:t>Модели классификации.</w:t>
      </w:r>
      <w:r>
        <w:t xml:space="preserve"> Для бинарных задач использовались логистическая регрессия, Random Forest, Gradient Boosting и XGBoost. Качество оценивалось по Accuracy, Precision, Recall, F1‑мере и площади под ROC‑кривой (ROC‑AUC). Порог медианы рассчитывался по всей выборке; для </w:t>
      </w:r>
      <w:r>
        <w:rPr>
          <w:rStyle w:val="VerbatimChar"/>
        </w:rPr>
        <w:t>SI &gt; 8</w:t>
      </w:r>
      <w:r>
        <w:t xml:space="preserve"> использовался фиксированный порог 8.</w:t>
      </w:r>
    </w:p>
    <w:p w14:paraId="5A29B0B2" w14:textId="77777777" w:rsidR="003C2B09" w:rsidRDefault="00000000" w:rsidP="00723126">
      <w:pPr>
        <w:pStyle w:val="Heading2"/>
        <w:jc w:val="both"/>
      </w:pPr>
      <w:bookmarkStart w:id="8" w:name="результаты-регрессионных-моделей"/>
      <w:bookmarkEnd w:id="7"/>
      <w:r>
        <w:lastRenderedPageBreak/>
        <w:t>Результаты регрессионных моделей</w:t>
      </w:r>
    </w:p>
    <w:p w14:paraId="0C6C8C76" w14:textId="77777777" w:rsidR="003C2B09" w:rsidRDefault="00000000" w:rsidP="00723126">
      <w:pPr>
        <w:pStyle w:val="Heading3"/>
        <w:jc w:val="both"/>
      </w:pPr>
      <w:bookmarkStart w:id="9" w:name="прогнозирование-ic50"/>
      <w:r>
        <w:t>Прогнозирование IC5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80"/>
        <w:gridCol w:w="1339"/>
        <w:gridCol w:w="1339"/>
        <w:gridCol w:w="1200"/>
        <w:gridCol w:w="1199"/>
        <w:gridCol w:w="1036"/>
        <w:gridCol w:w="962"/>
      </w:tblGrid>
      <w:tr w:rsidR="003C2B09" w14:paraId="766A2650" w14:textId="77777777" w:rsidTr="007231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right w:val="single" w:sz="4" w:space="0" w:color="auto"/>
            </w:tcBorders>
          </w:tcPr>
          <w:p w14:paraId="3B553EA5" w14:textId="77777777" w:rsidR="003C2B09" w:rsidRDefault="00000000" w:rsidP="00723126">
            <w:pPr>
              <w:pStyle w:val="Compact"/>
              <w:jc w:val="both"/>
            </w:pPr>
            <w:r>
              <w:t>Модель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051071F" w14:textId="77777777" w:rsidR="003C2B09" w:rsidRDefault="00000000" w:rsidP="00723126">
            <w:pPr>
              <w:pStyle w:val="Compact"/>
              <w:jc w:val="both"/>
            </w:pPr>
            <w:r>
              <w:t>RMSE (ср.)</w:t>
            </w:r>
          </w:p>
        </w:tc>
        <w:tc>
          <w:tcPr>
            <w:tcW w:w="0" w:type="auto"/>
          </w:tcPr>
          <w:p w14:paraId="4F8B1F88" w14:textId="77777777" w:rsidR="003C2B09" w:rsidRDefault="00000000" w:rsidP="00723126">
            <w:pPr>
              <w:pStyle w:val="Compact"/>
              <w:jc w:val="both"/>
            </w:pPr>
            <w:r>
              <w:t>RMSE (std)</w:t>
            </w:r>
          </w:p>
        </w:tc>
        <w:tc>
          <w:tcPr>
            <w:tcW w:w="0" w:type="auto"/>
          </w:tcPr>
          <w:p w14:paraId="27457422" w14:textId="77777777" w:rsidR="003C2B09" w:rsidRDefault="00000000" w:rsidP="00723126">
            <w:pPr>
              <w:pStyle w:val="Compact"/>
              <w:jc w:val="both"/>
            </w:pPr>
            <w:r>
              <w:t>MAE (ср.)</w:t>
            </w:r>
          </w:p>
        </w:tc>
        <w:tc>
          <w:tcPr>
            <w:tcW w:w="0" w:type="auto"/>
          </w:tcPr>
          <w:p w14:paraId="2E84FA05" w14:textId="77777777" w:rsidR="003C2B09" w:rsidRDefault="00000000" w:rsidP="00723126">
            <w:pPr>
              <w:pStyle w:val="Compact"/>
              <w:jc w:val="both"/>
            </w:pPr>
            <w:r>
              <w:t>MAE (std)</w:t>
            </w:r>
          </w:p>
        </w:tc>
        <w:tc>
          <w:tcPr>
            <w:tcW w:w="0" w:type="auto"/>
          </w:tcPr>
          <w:p w14:paraId="3E785819" w14:textId="77777777" w:rsidR="003C2B09" w:rsidRDefault="00000000" w:rsidP="00723126">
            <w:pPr>
              <w:pStyle w:val="Compact"/>
              <w:jc w:val="both"/>
            </w:pPr>
            <w:r>
              <w:t>R² (ср.)</w:t>
            </w:r>
          </w:p>
        </w:tc>
        <w:tc>
          <w:tcPr>
            <w:tcW w:w="0" w:type="auto"/>
          </w:tcPr>
          <w:p w14:paraId="29D89F75" w14:textId="77777777" w:rsidR="003C2B09" w:rsidRDefault="00000000" w:rsidP="00723126">
            <w:pPr>
              <w:pStyle w:val="Compact"/>
              <w:jc w:val="both"/>
            </w:pPr>
            <w:r>
              <w:t>R² (std)</w:t>
            </w:r>
          </w:p>
        </w:tc>
      </w:tr>
      <w:tr w:rsidR="003C2B09" w14:paraId="51B2EC4B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614CD0F5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Gradient Boosting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AF9379F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8651</w:t>
            </w:r>
          </w:p>
        </w:tc>
        <w:tc>
          <w:tcPr>
            <w:tcW w:w="0" w:type="auto"/>
          </w:tcPr>
          <w:p w14:paraId="25D7A8D4" w14:textId="77777777" w:rsidR="003C2B09" w:rsidRDefault="00000000" w:rsidP="00723126">
            <w:pPr>
              <w:pStyle w:val="Compact"/>
              <w:jc w:val="both"/>
            </w:pPr>
            <w:r>
              <w:t>0,1955</w:t>
            </w:r>
          </w:p>
        </w:tc>
        <w:tc>
          <w:tcPr>
            <w:tcW w:w="0" w:type="auto"/>
          </w:tcPr>
          <w:p w14:paraId="5D748D3A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6748</w:t>
            </w:r>
          </w:p>
        </w:tc>
        <w:tc>
          <w:tcPr>
            <w:tcW w:w="0" w:type="auto"/>
          </w:tcPr>
          <w:p w14:paraId="5B5ADD75" w14:textId="77777777" w:rsidR="003C2B09" w:rsidRDefault="00000000" w:rsidP="00723126">
            <w:pPr>
              <w:pStyle w:val="Compact"/>
              <w:jc w:val="both"/>
            </w:pPr>
            <w:r>
              <w:t>0,1325</w:t>
            </w:r>
          </w:p>
        </w:tc>
        <w:tc>
          <w:tcPr>
            <w:tcW w:w="0" w:type="auto"/>
          </w:tcPr>
          <w:p w14:paraId="47EEC737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0534</w:t>
            </w:r>
          </w:p>
        </w:tc>
        <w:tc>
          <w:tcPr>
            <w:tcW w:w="0" w:type="auto"/>
          </w:tcPr>
          <w:p w14:paraId="2E5D7088" w14:textId="77777777" w:rsidR="003C2B09" w:rsidRDefault="00000000" w:rsidP="00723126">
            <w:pPr>
              <w:pStyle w:val="Compact"/>
              <w:jc w:val="both"/>
            </w:pPr>
            <w:r>
              <w:t>0,2121</w:t>
            </w:r>
          </w:p>
        </w:tc>
      </w:tr>
      <w:tr w:rsidR="003C2B09" w14:paraId="05097038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581FDFBF" w14:textId="77777777" w:rsidR="003C2B09" w:rsidRDefault="00000000" w:rsidP="00723126">
            <w:pPr>
              <w:pStyle w:val="Compact"/>
              <w:jc w:val="both"/>
            </w:pPr>
            <w:r>
              <w:t>XGBoost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9D78ECF" w14:textId="77777777" w:rsidR="003C2B09" w:rsidRDefault="00000000" w:rsidP="00723126">
            <w:pPr>
              <w:pStyle w:val="Compact"/>
              <w:jc w:val="both"/>
            </w:pPr>
            <w:r>
              <w:t>0,8656</w:t>
            </w:r>
          </w:p>
        </w:tc>
        <w:tc>
          <w:tcPr>
            <w:tcW w:w="0" w:type="auto"/>
          </w:tcPr>
          <w:p w14:paraId="3D8E6EAB" w14:textId="77777777" w:rsidR="003C2B09" w:rsidRDefault="00000000" w:rsidP="00723126">
            <w:pPr>
              <w:pStyle w:val="Compact"/>
              <w:jc w:val="both"/>
            </w:pPr>
            <w:r>
              <w:t>0,1783</w:t>
            </w:r>
          </w:p>
        </w:tc>
        <w:tc>
          <w:tcPr>
            <w:tcW w:w="0" w:type="auto"/>
          </w:tcPr>
          <w:p w14:paraId="1C387D4D" w14:textId="77777777" w:rsidR="003C2B09" w:rsidRDefault="00000000" w:rsidP="00723126">
            <w:pPr>
              <w:pStyle w:val="Compact"/>
              <w:jc w:val="both"/>
            </w:pPr>
            <w:r>
              <w:t>0,6766</w:t>
            </w:r>
          </w:p>
        </w:tc>
        <w:tc>
          <w:tcPr>
            <w:tcW w:w="0" w:type="auto"/>
          </w:tcPr>
          <w:p w14:paraId="3E2BAB05" w14:textId="77777777" w:rsidR="003C2B09" w:rsidRDefault="00000000" w:rsidP="00723126">
            <w:pPr>
              <w:pStyle w:val="Compact"/>
              <w:jc w:val="both"/>
            </w:pPr>
            <w:r>
              <w:t>0,1297</w:t>
            </w:r>
          </w:p>
        </w:tc>
        <w:tc>
          <w:tcPr>
            <w:tcW w:w="0" w:type="auto"/>
          </w:tcPr>
          <w:p w14:paraId="2C4CB390" w14:textId="77777777" w:rsidR="003C2B09" w:rsidRDefault="00000000" w:rsidP="00723126">
            <w:pPr>
              <w:pStyle w:val="Compact"/>
              <w:jc w:val="both"/>
            </w:pPr>
            <w:r>
              <w:t>0,0427</w:t>
            </w:r>
          </w:p>
        </w:tc>
        <w:tc>
          <w:tcPr>
            <w:tcW w:w="0" w:type="auto"/>
          </w:tcPr>
          <w:p w14:paraId="15915F80" w14:textId="77777777" w:rsidR="003C2B09" w:rsidRDefault="00000000" w:rsidP="00723126">
            <w:pPr>
              <w:pStyle w:val="Compact"/>
              <w:jc w:val="both"/>
            </w:pPr>
            <w:r>
              <w:t>0,2161</w:t>
            </w:r>
          </w:p>
        </w:tc>
      </w:tr>
      <w:tr w:rsidR="003C2B09" w14:paraId="2D81BB33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5622C918" w14:textId="77777777" w:rsidR="003C2B09" w:rsidRDefault="00000000" w:rsidP="00723126">
            <w:pPr>
              <w:pStyle w:val="Compact"/>
              <w:jc w:val="both"/>
            </w:pPr>
            <w:r>
              <w:t>Random Forest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F8972C4" w14:textId="77777777" w:rsidR="003C2B09" w:rsidRDefault="00000000" w:rsidP="00723126">
            <w:pPr>
              <w:pStyle w:val="Compact"/>
              <w:jc w:val="both"/>
            </w:pPr>
            <w:r>
              <w:t>0,8695</w:t>
            </w:r>
          </w:p>
        </w:tc>
        <w:tc>
          <w:tcPr>
            <w:tcW w:w="0" w:type="auto"/>
          </w:tcPr>
          <w:p w14:paraId="270482E6" w14:textId="77777777" w:rsidR="003C2B09" w:rsidRDefault="00000000" w:rsidP="00723126">
            <w:pPr>
              <w:pStyle w:val="Compact"/>
              <w:jc w:val="both"/>
            </w:pPr>
            <w:r>
              <w:t>0,2032</w:t>
            </w:r>
          </w:p>
        </w:tc>
        <w:tc>
          <w:tcPr>
            <w:tcW w:w="0" w:type="auto"/>
          </w:tcPr>
          <w:p w14:paraId="731E8625" w14:textId="77777777" w:rsidR="003C2B09" w:rsidRDefault="00000000" w:rsidP="00723126">
            <w:pPr>
              <w:pStyle w:val="Compact"/>
              <w:jc w:val="both"/>
            </w:pPr>
            <w:r>
              <w:t>0,6794</w:t>
            </w:r>
          </w:p>
        </w:tc>
        <w:tc>
          <w:tcPr>
            <w:tcW w:w="0" w:type="auto"/>
          </w:tcPr>
          <w:p w14:paraId="750D3C6A" w14:textId="77777777" w:rsidR="003C2B09" w:rsidRDefault="00000000" w:rsidP="00723126">
            <w:pPr>
              <w:pStyle w:val="Compact"/>
              <w:jc w:val="both"/>
            </w:pPr>
            <w:r>
              <w:t>0,1395</w:t>
            </w:r>
          </w:p>
        </w:tc>
        <w:tc>
          <w:tcPr>
            <w:tcW w:w="0" w:type="auto"/>
          </w:tcPr>
          <w:p w14:paraId="17D39BD5" w14:textId="77777777" w:rsidR="003C2B09" w:rsidRDefault="00000000" w:rsidP="00723126">
            <w:pPr>
              <w:pStyle w:val="Compact"/>
              <w:jc w:val="both"/>
            </w:pPr>
            <w:r>
              <w:t>0,0421</w:t>
            </w:r>
          </w:p>
        </w:tc>
        <w:tc>
          <w:tcPr>
            <w:tcW w:w="0" w:type="auto"/>
          </w:tcPr>
          <w:p w14:paraId="2C0DEE75" w14:textId="77777777" w:rsidR="003C2B09" w:rsidRDefault="00000000" w:rsidP="00723126">
            <w:pPr>
              <w:pStyle w:val="Compact"/>
              <w:jc w:val="both"/>
            </w:pPr>
            <w:r>
              <w:t>0,2407</w:t>
            </w:r>
          </w:p>
        </w:tc>
      </w:tr>
      <w:tr w:rsidR="003C2B09" w14:paraId="7B4DBBC7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64F74BF2" w14:textId="77777777" w:rsidR="003C2B09" w:rsidRDefault="00000000" w:rsidP="00723126">
            <w:pPr>
              <w:pStyle w:val="Compact"/>
              <w:jc w:val="both"/>
            </w:pPr>
            <w:r>
              <w:t>Lasso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E297A7F" w14:textId="77777777" w:rsidR="003C2B09" w:rsidRDefault="00000000" w:rsidP="00723126">
            <w:pPr>
              <w:pStyle w:val="Compact"/>
              <w:jc w:val="both"/>
            </w:pPr>
            <w:r>
              <w:t>0,9122</w:t>
            </w:r>
          </w:p>
        </w:tc>
        <w:tc>
          <w:tcPr>
            <w:tcW w:w="0" w:type="auto"/>
          </w:tcPr>
          <w:p w14:paraId="184D5672" w14:textId="77777777" w:rsidR="003C2B09" w:rsidRDefault="00000000" w:rsidP="00723126">
            <w:pPr>
              <w:pStyle w:val="Compact"/>
              <w:jc w:val="both"/>
            </w:pPr>
            <w:r>
              <w:t>0,1523</w:t>
            </w:r>
          </w:p>
        </w:tc>
        <w:tc>
          <w:tcPr>
            <w:tcW w:w="0" w:type="auto"/>
          </w:tcPr>
          <w:p w14:paraId="69FA1413" w14:textId="77777777" w:rsidR="003C2B09" w:rsidRDefault="00000000" w:rsidP="00723126">
            <w:pPr>
              <w:pStyle w:val="Compact"/>
              <w:jc w:val="both"/>
            </w:pPr>
            <w:r>
              <w:t>0,7197</w:t>
            </w:r>
          </w:p>
        </w:tc>
        <w:tc>
          <w:tcPr>
            <w:tcW w:w="0" w:type="auto"/>
          </w:tcPr>
          <w:p w14:paraId="39E113BD" w14:textId="77777777" w:rsidR="003C2B09" w:rsidRDefault="00000000" w:rsidP="00723126">
            <w:pPr>
              <w:pStyle w:val="Compact"/>
              <w:jc w:val="both"/>
            </w:pPr>
            <w:r>
              <w:t>0,0887</w:t>
            </w:r>
          </w:p>
        </w:tc>
        <w:tc>
          <w:tcPr>
            <w:tcW w:w="0" w:type="auto"/>
          </w:tcPr>
          <w:p w14:paraId="0ABF16A6" w14:textId="77777777" w:rsidR="003C2B09" w:rsidRDefault="00000000" w:rsidP="00723126">
            <w:pPr>
              <w:pStyle w:val="Compact"/>
              <w:jc w:val="both"/>
            </w:pPr>
            <w:r>
              <w:t>–0,0577</w:t>
            </w:r>
          </w:p>
        </w:tc>
        <w:tc>
          <w:tcPr>
            <w:tcW w:w="0" w:type="auto"/>
          </w:tcPr>
          <w:p w14:paraId="5FD4A1BD" w14:textId="77777777" w:rsidR="003C2B09" w:rsidRDefault="00000000" w:rsidP="00723126">
            <w:pPr>
              <w:pStyle w:val="Compact"/>
              <w:jc w:val="both"/>
            </w:pPr>
            <w:r>
              <w:t>0,1203</w:t>
            </w:r>
          </w:p>
        </w:tc>
      </w:tr>
      <w:tr w:rsidR="003C2B09" w14:paraId="658127CF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7029C59D" w14:textId="77777777" w:rsidR="003C2B09" w:rsidRDefault="00000000" w:rsidP="00723126">
            <w:pPr>
              <w:pStyle w:val="Compact"/>
              <w:jc w:val="both"/>
            </w:pPr>
            <w:r>
              <w:t>Ridg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D8F0FD9" w14:textId="77777777" w:rsidR="003C2B09" w:rsidRDefault="00000000" w:rsidP="00723126">
            <w:pPr>
              <w:pStyle w:val="Compact"/>
              <w:jc w:val="both"/>
            </w:pPr>
            <w:r>
              <w:t>1,0738</w:t>
            </w:r>
          </w:p>
        </w:tc>
        <w:tc>
          <w:tcPr>
            <w:tcW w:w="0" w:type="auto"/>
          </w:tcPr>
          <w:p w14:paraId="445FBC64" w14:textId="77777777" w:rsidR="003C2B09" w:rsidRDefault="00000000" w:rsidP="00723126">
            <w:pPr>
              <w:pStyle w:val="Compact"/>
              <w:jc w:val="both"/>
            </w:pPr>
            <w:r>
              <w:t>0,1972</w:t>
            </w:r>
          </w:p>
        </w:tc>
        <w:tc>
          <w:tcPr>
            <w:tcW w:w="0" w:type="auto"/>
          </w:tcPr>
          <w:p w14:paraId="27CB29E3" w14:textId="77777777" w:rsidR="003C2B09" w:rsidRDefault="00000000" w:rsidP="00723126">
            <w:pPr>
              <w:pStyle w:val="Compact"/>
              <w:jc w:val="both"/>
            </w:pPr>
            <w:r>
              <w:t>0,8282</w:t>
            </w:r>
          </w:p>
        </w:tc>
        <w:tc>
          <w:tcPr>
            <w:tcW w:w="0" w:type="auto"/>
          </w:tcPr>
          <w:p w14:paraId="3812AFF9" w14:textId="77777777" w:rsidR="003C2B09" w:rsidRDefault="00000000" w:rsidP="00723126">
            <w:pPr>
              <w:pStyle w:val="Compact"/>
              <w:jc w:val="both"/>
            </w:pPr>
            <w:r>
              <w:t>0,1275</w:t>
            </w:r>
          </w:p>
        </w:tc>
        <w:tc>
          <w:tcPr>
            <w:tcW w:w="0" w:type="auto"/>
          </w:tcPr>
          <w:p w14:paraId="3FF5BA60" w14:textId="77777777" w:rsidR="003C2B09" w:rsidRDefault="00000000" w:rsidP="00723126">
            <w:pPr>
              <w:pStyle w:val="Compact"/>
              <w:jc w:val="both"/>
            </w:pPr>
            <w:r>
              <w:t>–0,4690</w:t>
            </w:r>
          </w:p>
        </w:tc>
        <w:tc>
          <w:tcPr>
            <w:tcW w:w="0" w:type="auto"/>
          </w:tcPr>
          <w:p w14:paraId="50FBC353" w14:textId="77777777" w:rsidR="003C2B09" w:rsidRDefault="00000000" w:rsidP="00723126">
            <w:pPr>
              <w:pStyle w:val="Compact"/>
              <w:jc w:val="both"/>
            </w:pPr>
            <w:r>
              <w:t>0,2455</w:t>
            </w:r>
          </w:p>
        </w:tc>
      </w:tr>
    </w:tbl>
    <w:p w14:paraId="26E1162E" w14:textId="77777777" w:rsidR="003C2B09" w:rsidRDefault="00000000" w:rsidP="00723126">
      <w:pPr>
        <w:pStyle w:val="BodyText"/>
        <w:jc w:val="both"/>
      </w:pPr>
      <w:r>
        <w:t>Наиболее точной оказалась модель градиентного бустинга: её RMSE немного меньше, чем у XGBoost и Random Forest, а R² ≈ 0,053 является единственным положительным среди методов. Линейные модели (Ridge и Lasso) предсказывают хуже и имеют отрицательные значения R².</w:t>
      </w:r>
    </w:p>
    <w:p w14:paraId="241C9E5B" w14:textId="77777777" w:rsidR="003C2B09" w:rsidRDefault="00000000" w:rsidP="00723126">
      <w:pPr>
        <w:pStyle w:val="Heading3"/>
        <w:jc w:val="both"/>
      </w:pPr>
      <w:bookmarkStart w:id="10" w:name="прогнозирование-cc50"/>
      <w:bookmarkEnd w:id="9"/>
      <w:r>
        <w:t>Прогнозирование CC50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1"/>
        <w:gridCol w:w="1339"/>
        <w:gridCol w:w="1339"/>
        <w:gridCol w:w="1200"/>
        <w:gridCol w:w="1199"/>
        <w:gridCol w:w="1036"/>
        <w:gridCol w:w="962"/>
      </w:tblGrid>
      <w:tr w:rsidR="003C2B09" w14:paraId="39C81664" w14:textId="77777777" w:rsidTr="007231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right w:val="single" w:sz="4" w:space="0" w:color="auto"/>
            </w:tcBorders>
          </w:tcPr>
          <w:p w14:paraId="78F3D302" w14:textId="77777777" w:rsidR="003C2B09" w:rsidRDefault="00000000" w:rsidP="00723126">
            <w:pPr>
              <w:pStyle w:val="Compact"/>
              <w:jc w:val="both"/>
            </w:pPr>
            <w:r>
              <w:t>Модель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3CF2FEA5" w14:textId="77777777" w:rsidR="003C2B09" w:rsidRDefault="00000000" w:rsidP="00723126">
            <w:pPr>
              <w:pStyle w:val="Compact"/>
              <w:jc w:val="both"/>
            </w:pPr>
            <w:r>
              <w:t>RMSE (ср.)</w:t>
            </w:r>
          </w:p>
        </w:tc>
        <w:tc>
          <w:tcPr>
            <w:tcW w:w="0" w:type="auto"/>
          </w:tcPr>
          <w:p w14:paraId="511FD0CA" w14:textId="77777777" w:rsidR="003C2B09" w:rsidRDefault="00000000" w:rsidP="00723126">
            <w:pPr>
              <w:pStyle w:val="Compact"/>
              <w:jc w:val="both"/>
            </w:pPr>
            <w:r>
              <w:t>RMSE (std)</w:t>
            </w:r>
          </w:p>
        </w:tc>
        <w:tc>
          <w:tcPr>
            <w:tcW w:w="0" w:type="auto"/>
          </w:tcPr>
          <w:p w14:paraId="4C99AED9" w14:textId="77777777" w:rsidR="003C2B09" w:rsidRDefault="00000000" w:rsidP="00723126">
            <w:pPr>
              <w:pStyle w:val="Compact"/>
              <w:jc w:val="both"/>
            </w:pPr>
            <w:r>
              <w:t>MAE (ср.)</w:t>
            </w:r>
          </w:p>
        </w:tc>
        <w:tc>
          <w:tcPr>
            <w:tcW w:w="0" w:type="auto"/>
          </w:tcPr>
          <w:p w14:paraId="3ED59007" w14:textId="77777777" w:rsidR="003C2B09" w:rsidRDefault="00000000" w:rsidP="00723126">
            <w:pPr>
              <w:pStyle w:val="Compact"/>
              <w:jc w:val="both"/>
            </w:pPr>
            <w:r>
              <w:t>MAE (std)</w:t>
            </w:r>
          </w:p>
        </w:tc>
        <w:tc>
          <w:tcPr>
            <w:tcW w:w="0" w:type="auto"/>
          </w:tcPr>
          <w:p w14:paraId="2203242D" w14:textId="77777777" w:rsidR="003C2B09" w:rsidRDefault="00000000" w:rsidP="00723126">
            <w:pPr>
              <w:pStyle w:val="Compact"/>
              <w:jc w:val="both"/>
            </w:pPr>
            <w:r>
              <w:t>R² (ср.)</w:t>
            </w:r>
          </w:p>
        </w:tc>
        <w:tc>
          <w:tcPr>
            <w:tcW w:w="0" w:type="auto"/>
          </w:tcPr>
          <w:p w14:paraId="6D8F9EB2" w14:textId="77777777" w:rsidR="003C2B09" w:rsidRDefault="00000000" w:rsidP="00723126">
            <w:pPr>
              <w:pStyle w:val="Compact"/>
              <w:jc w:val="both"/>
            </w:pPr>
            <w:r>
              <w:t>R² (std)</w:t>
            </w:r>
          </w:p>
        </w:tc>
      </w:tr>
      <w:tr w:rsidR="003C2B09" w14:paraId="15257C63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4C0FBA64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XGBoost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26E73C9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6986</w:t>
            </w:r>
          </w:p>
        </w:tc>
        <w:tc>
          <w:tcPr>
            <w:tcW w:w="0" w:type="auto"/>
          </w:tcPr>
          <w:p w14:paraId="325C9740" w14:textId="77777777" w:rsidR="003C2B09" w:rsidRDefault="00000000" w:rsidP="00723126">
            <w:pPr>
              <w:pStyle w:val="Compact"/>
              <w:jc w:val="both"/>
            </w:pPr>
            <w:r>
              <w:t>0,1284</w:t>
            </w:r>
          </w:p>
        </w:tc>
        <w:tc>
          <w:tcPr>
            <w:tcW w:w="0" w:type="auto"/>
          </w:tcPr>
          <w:p w14:paraId="252332B1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440</w:t>
            </w:r>
          </w:p>
        </w:tc>
        <w:tc>
          <w:tcPr>
            <w:tcW w:w="0" w:type="auto"/>
          </w:tcPr>
          <w:p w14:paraId="525C6BDE" w14:textId="77777777" w:rsidR="003C2B09" w:rsidRDefault="00000000" w:rsidP="00723126">
            <w:pPr>
              <w:pStyle w:val="Compact"/>
              <w:jc w:val="both"/>
            </w:pPr>
            <w:r>
              <w:t>0,0838</w:t>
            </w:r>
          </w:p>
        </w:tc>
        <w:tc>
          <w:tcPr>
            <w:tcW w:w="0" w:type="auto"/>
          </w:tcPr>
          <w:p w14:paraId="3EA30CFF" w14:textId="77777777" w:rsidR="003C2B09" w:rsidRDefault="00000000" w:rsidP="00723126">
            <w:pPr>
              <w:pStyle w:val="Compact"/>
              <w:jc w:val="both"/>
            </w:pPr>
            <w:r>
              <w:t>–0,0898</w:t>
            </w:r>
          </w:p>
        </w:tc>
        <w:tc>
          <w:tcPr>
            <w:tcW w:w="0" w:type="auto"/>
          </w:tcPr>
          <w:p w14:paraId="10367B51" w14:textId="77777777" w:rsidR="003C2B09" w:rsidRDefault="00000000" w:rsidP="00723126">
            <w:pPr>
              <w:pStyle w:val="Compact"/>
              <w:jc w:val="both"/>
            </w:pPr>
            <w:r>
              <w:t>0,2380</w:t>
            </w:r>
          </w:p>
        </w:tc>
      </w:tr>
      <w:tr w:rsidR="003C2B09" w14:paraId="53D7E260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5A21B103" w14:textId="77777777" w:rsidR="003C2B09" w:rsidRDefault="00000000" w:rsidP="00723126">
            <w:pPr>
              <w:pStyle w:val="Compact"/>
              <w:jc w:val="both"/>
            </w:pPr>
            <w:r>
              <w:t>Random Forest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990B221" w14:textId="77777777" w:rsidR="003C2B09" w:rsidRDefault="00000000" w:rsidP="00723126">
            <w:pPr>
              <w:pStyle w:val="Compact"/>
              <w:jc w:val="both"/>
            </w:pPr>
            <w:r>
              <w:t>0,7063</w:t>
            </w:r>
          </w:p>
        </w:tc>
        <w:tc>
          <w:tcPr>
            <w:tcW w:w="0" w:type="auto"/>
          </w:tcPr>
          <w:p w14:paraId="1F0E875D" w14:textId="77777777" w:rsidR="003C2B09" w:rsidRDefault="00000000" w:rsidP="00723126">
            <w:pPr>
              <w:pStyle w:val="Compact"/>
              <w:jc w:val="both"/>
            </w:pPr>
            <w:r>
              <w:t>0,1252</w:t>
            </w:r>
          </w:p>
        </w:tc>
        <w:tc>
          <w:tcPr>
            <w:tcW w:w="0" w:type="auto"/>
          </w:tcPr>
          <w:p w14:paraId="0B6BB96E" w14:textId="77777777" w:rsidR="003C2B09" w:rsidRDefault="00000000" w:rsidP="00723126">
            <w:pPr>
              <w:pStyle w:val="Compact"/>
              <w:jc w:val="both"/>
            </w:pPr>
            <w:r>
              <w:t>0,5601</w:t>
            </w:r>
          </w:p>
        </w:tc>
        <w:tc>
          <w:tcPr>
            <w:tcW w:w="0" w:type="auto"/>
          </w:tcPr>
          <w:p w14:paraId="3EB55EBE" w14:textId="77777777" w:rsidR="003C2B09" w:rsidRDefault="00000000" w:rsidP="00723126">
            <w:pPr>
              <w:pStyle w:val="Compact"/>
              <w:jc w:val="both"/>
            </w:pPr>
            <w:r>
              <w:t>0,0836</w:t>
            </w:r>
          </w:p>
        </w:tc>
        <w:tc>
          <w:tcPr>
            <w:tcW w:w="0" w:type="auto"/>
          </w:tcPr>
          <w:p w14:paraId="4F007830" w14:textId="77777777" w:rsidR="003C2B09" w:rsidRDefault="00000000" w:rsidP="00723126">
            <w:pPr>
              <w:pStyle w:val="Compact"/>
              <w:jc w:val="both"/>
            </w:pPr>
            <w:r>
              <w:t>–0,1036</w:t>
            </w:r>
          </w:p>
        </w:tc>
        <w:tc>
          <w:tcPr>
            <w:tcW w:w="0" w:type="auto"/>
          </w:tcPr>
          <w:p w14:paraId="600FA91F" w14:textId="77777777" w:rsidR="003C2B09" w:rsidRDefault="00000000" w:rsidP="00723126">
            <w:pPr>
              <w:pStyle w:val="Compact"/>
              <w:jc w:val="both"/>
            </w:pPr>
            <w:r>
              <w:t>0,1895</w:t>
            </w:r>
          </w:p>
        </w:tc>
      </w:tr>
      <w:tr w:rsidR="003C2B09" w14:paraId="13F88381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1C146E18" w14:textId="77777777" w:rsidR="003C2B09" w:rsidRDefault="00000000" w:rsidP="00723126">
            <w:pPr>
              <w:pStyle w:val="Compact"/>
              <w:jc w:val="both"/>
            </w:pPr>
            <w:r>
              <w:t>Lasso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6D053CD" w14:textId="77777777" w:rsidR="003C2B09" w:rsidRDefault="00000000" w:rsidP="00723126">
            <w:pPr>
              <w:pStyle w:val="Compact"/>
              <w:jc w:val="both"/>
            </w:pPr>
            <w:r>
              <w:t>0,7122</w:t>
            </w:r>
          </w:p>
        </w:tc>
        <w:tc>
          <w:tcPr>
            <w:tcW w:w="0" w:type="auto"/>
          </w:tcPr>
          <w:p w14:paraId="112BCB73" w14:textId="77777777" w:rsidR="003C2B09" w:rsidRDefault="00000000" w:rsidP="00723126">
            <w:pPr>
              <w:pStyle w:val="Compact"/>
              <w:jc w:val="both"/>
            </w:pPr>
            <w:r>
              <w:t>0,1255</w:t>
            </w:r>
          </w:p>
        </w:tc>
        <w:tc>
          <w:tcPr>
            <w:tcW w:w="0" w:type="auto"/>
          </w:tcPr>
          <w:p w14:paraId="5828A470" w14:textId="77777777" w:rsidR="003C2B09" w:rsidRDefault="00000000" w:rsidP="00723126">
            <w:pPr>
              <w:pStyle w:val="Compact"/>
              <w:jc w:val="both"/>
            </w:pPr>
            <w:r>
              <w:t>0,5848</w:t>
            </w:r>
          </w:p>
        </w:tc>
        <w:tc>
          <w:tcPr>
            <w:tcW w:w="0" w:type="auto"/>
          </w:tcPr>
          <w:p w14:paraId="2A39363A" w14:textId="77777777" w:rsidR="003C2B09" w:rsidRDefault="00000000" w:rsidP="00723126">
            <w:pPr>
              <w:pStyle w:val="Compact"/>
              <w:jc w:val="both"/>
            </w:pPr>
            <w:r>
              <w:t>0,0884</w:t>
            </w:r>
          </w:p>
        </w:tc>
        <w:tc>
          <w:tcPr>
            <w:tcW w:w="0" w:type="auto"/>
          </w:tcPr>
          <w:p w14:paraId="6FE22B3B" w14:textId="77777777" w:rsidR="003C2B09" w:rsidRDefault="00000000" w:rsidP="00723126">
            <w:pPr>
              <w:pStyle w:val="Compact"/>
              <w:jc w:val="both"/>
            </w:pPr>
            <w:r>
              <w:t>–0,1183</w:t>
            </w:r>
          </w:p>
        </w:tc>
        <w:tc>
          <w:tcPr>
            <w:tcW w:w="0" w:type="auto"/>
          </w:tcPr>
          <w:p w14:paraId="52A1604E" w14:textId="77777777" w:rsidR="003C2B09" w:rsidRDefault="00000000" w:rsidP="00723126">
            <w:pPr>
              <w:pStyle w:val="Compact"/>
              <w:jc w:val="both"/>
            </w:pPr>
            <w:r>
              <w:t>0,1849</w:t>
            </w:r>
          </w:p>
        </w:tc>
      </w:tr>
      <w:tr w:rsidR="003C2B09" w14:paraId="1E2ACA57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3FD9A64F" w14:textId="77777777" w:rsidR="003C2B09" w:rsidRDefault="00000000" w:rsidP="00723126">
            <w:pPr>
              <w:pStyle w:val="Compact"/>
              <w:jc w:val="both"/>
            </w:pPr>
            <w:r>
              <w:t>Gradient Boosting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BCDF241" w14:textId="77777777" w:rsidR="003C2B09" w:rsidRDefault="00000000" w:rsidP="00723126">
            <w:pPr>
              <w:pStyle w:val="Compact"/>
              <w:jc w:val="both"/>
            </w:pPr>
            <w:r>
              <w:t>0,7215</w:t>
            </w:r>
          </w:p>
        </w:tc>
        <w:tc>
          <w:tcPr>
            <w:tcW w:w="0" w:type="auto"/>
          </w:tcPr>
          <w:p w14:paraId="46D35B04" w14:textId="77777777" w:rsidR="003C2B09" w:rsidRDefault="00000000" w:rsidP="00723126">
            <w:pPr>
              <w:pStyle w:val="Compact"/>
              <w:jc w:val="both"/>
            </w:pPr>
            <w:r>
              <w:t>0,1212</w:t>
            </w:r>
          </w:p>
        </w:tc>
        <w:tc>
          <w:tcPr>
            <w:tcW w:w="0" w:type="auto"/>
          </w:tcPr>
          <w:p w14:paraId="35577328" w14:textId="77777777" w:rsidR="003C2B09" w:rsidRDefault="00000000" w:rsidP="00723126">
            <w:pPr>
              <w:pStyle w:val="Compact"/>
              <w:jc w:val="both"/>
            </w:pPr>
            <w:r>
              <w:t>0,5683</w:t>
            </w:r>
          </w:p>
        </w:tc>
        <w:tc>
          <w:tcPr>
            <w:tcW w:w="0" w:type="auto"/>
          </w:tcPr>
          <w:p w14:paraId="76E9A30A" w14:textId="77777777" w:rsidR="003C2B09" w:rsidRDefault="00000000" w:rsidP="00723126">
            <w:pPr>
              <w:pStyle w:val="Compact"/>
              <w:jc w:val="both"/>
            </w:pPr>
            <w:r>
              <w:t>0,0864</w:t>
            </w:r>
          </w:p>
        </w:tc>
        <w:tc>
          <w:tcPr>
            <w:tcW w:w="0" w:type="auto"/>
          </w:tcPr>
          <w:p w14:paraId="7C20AAD8" w14:textId="77777777" w:rsidR="003C2B09" w:rsidRDefault="00000000" w:rsidP="00723126">
            <w:pPr>
              <w:pStyle w:val="Compact"/>
              <w:jc w:val="both"/>
            </w:pPr>
            <w:r>
              <w:t>–0,1637</w:t>
            </w:r>
          </w:p>
        </w:tc>
        <w:tc>
          <w:tcPr>
            <w:tcW w:w="0" w:type="auto"/>
          </w:tcPr>
          <w:p w14:paraId="0C47162F" w14:textId="77777777" w:rsidR="003C2B09" w:rsidRDefault="00000000" w:rsidP="00723126">
            <w:pPr>
              <w:pStyle w:val="Compact"/>
              <w:jc w:val="both"/>
            </w:pPr>
            <w:r>
              <w:t>0,2378</w:t>
            </w:r>
          </w:p>
        </w:tc>
      </w:tr>
      <w:tr w:rsidR="003C2B09" w14:paraId="18CC7BE7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6AA12719" w14:textId="77777777" w:rsidR="003C2B09" w:rsidRDefault="00000000" w:rsidP="00723126">
            <w:pPr>
              <w:pStyle w:val="Compact"/>
              <w:jc w:val="both"/>
            </w:pPr>
            <w:r>
              <w:t>Ridg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365CC77" w14:textId="77777777" w:rsidR="003C2B09" w:rsidRDefault="00000000" w:rsidP="00723126">
            <w:pPr>
              <w:pStyle w:val="Compact"/>
              <w:jc w:val="both"/>
            </w:pPr>
            <w:r>
              <w:t>0,8417</w:t>
            </w:r>
          </w:p>
        </w:tc>
        <w:tc>
          <w:tcPr>
            <w:tcW w:w="0" w:type="auto"/>
          </w:tcPr>
          <w:p w14:paraId="3361B7AA" w14:textId="77777777" w:rsidR="003C2B09" w:rsidRDefault="00000000" w:rsidP="00723126">
            <w:pPr>
              <w:pStyle w:val="Compact"/>
              <w:jc w:val="both"/>
            </w:pPr>
            <w:r>
              <w:t>0,2242</w:t>
            </w:r>
          </w:p>
        </w:tc>
        <w:tc>
          <w:tcPr>
            <w:tcW w:w="0" w:type="auto"/>
          </w:tcPr>
          <w:p w14:paraId="46CFC4B5" w14:textId="77777777" w:rsidR="003C2B09" w:rsidRDefault="00000000" w:rsidP="00723126">
            <w:pPr>
              <w:pStyle w:val="Compact"/>
              <w:jc w:val="both"/>
            </w:pPr>
            <w:r>
              <w:t>0,6213</w:t>
            </w:r>
          </w:p>
        </w:tc>
        <w:tc>
          <w:tcPr>
            <w:tcW w:w="0" w:type="auto"/>
          </w:tcPr>
          <w:p w14:paraId="2BBA2654" w14:textId="77777777" w:rsidR="003C2B09" w:rsidRDefault="00000000" w:rsidP="00723126">
            <w:pPr>
              <w:pStyle w:val="Compact"/>
              <w:jc w:val="both"/>
            </w:pPr>
            <w:r>
              <w:t>0,1201</w:t>
            </w:r>
          </w:p>
        </w:tc>
        <w:tc>
          <w:tcPr>
            <w:tcW w:w="0" w:type="auto"/>
          </w:tcPr>
          <w:p w14:paraId="1F5D1E70" w14:textId="77777777" w:rsidR="003C2B09" w:rsidRDefault="00000000" w:rsidP="00723126">
            <w:pPr>
              <w:pStyle w:val="Compact"/>
              <w:jc w:val="both"/>
            </w:pPr>
            <w:r>
              <w:t>–0,6592</w:t>
            </w:r>
          </w:p>
        </w:tc>
        <w:tc>
          <w:tcPr>
            <w:tcW w:w="0" w:type="auto"/>
          </w:tcPr>
          <w:p w14:paraId="526571D3" w14:textId="77777777" w:rsidR="003C2B09" w:rsidRDefault="00000000" w:rsidP="00723126">
            <w:pPr>
              <w:pStyle w:val="Compact"/>
              <w:jc w:val="both"/>
            </w:pPr>
            <w:r>
              <w:t>0,7771</w:t>
            </w:r>
          </w:p>
        </w:tc>
      </w:tr>
    </w:tbl>
    <w:p w14:paraId="77BA14FF" w14:textId="77777777" w:rsidR="003C2B09" w:rsidRDefault="00000000" w:rsidP="00723126">
      <w:pPr>
        <w:pStyle w:val="BodyText"/>
        <w:jc w:val="both"/>
      </w:pPr>
      <w:r>
        <w:t>Все R² оказались отрицательными, что говорит о слабой предсказуемости CC50. Лучшими по RMSE и MAE являются XGBoost и Random Forest. В то же время Ridge демонстрирует существенно худшие результаты, подтверждая, что линейные модели не подходят для этой задачи.</w:t>
      </w:r>
    </w:p>
    <w:p w14:paraId="38C470CD" w14:textId="77777777" w:rsidR="003C2B09" w:rsidRDefault="00000000" w:rsidP="00723126">
      <w:pPr>
        <w:pStyle w:val="Heading3"/>
        <w:jc w:val="both"/>
      </w:pPr>
      <w:bookmarkStart w:id="11" w:name="прогнозирование-si"/>
      <w:bookmarkEnd w:id="10"/>
      <w:r>
        <w:t>Прогнозирование SI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081"/>
        <w:gridCol w:w="1339"/>
        <w:gridCol w:w="1339"/>
        <w:gridCol w:w="1200"/>
        <w:gridCol w:w="1199"/>
        <w:gridCol w:w="1036"/>
        <w:gridCol w:w="962"/>
      </w:tblGrid>
      <w:tr w:rsidR="003C2B09" w14:paraId="2651BBD2" w14:textId="77777777" w:rsidTr="007231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right w:val="single" w:sz="4" w:space="0" w:color="auto"/>
            </w:tcBorders>
          </w:tcPr>
          <w:p w14:paraId="63282D2E" w14:textId="77777777" w:rsidR="003C2B09" w:rsidRDefault="00000000" w:rsidP="00723126">
            <w:pPr>
              <w:pStyle w:val="Compact"/>
              <w:jc w:val="both"/>
            </w:pPr>
            <w:r>
              <w:t>Модель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175A2D35" w14:textId="77777777" w:rsidR="003C2B09" w:rsidRDefault="00000000" w:rsidP="00723126">
            <w:pPr>
              <w:pStyle w:val="Compact"/>
              <w:jc w:val="both"/>
            </w:pPr>
            <w:r>
              <w:t>RMSE (ср.)</w:t>
            </w:r>
          </w:p>
        </w:tc>
        <w:tc>
          <w:tcPr>
            <w:tcW w:w="0" w:type="auto"/>
          </w:tcPr>
          <w:p w14:paraId="79850884" w14:textId="77777777" w:rsidR="003C2B09" w:rsidRDefault="00000000" w:rsidP="00723126">
            <w:pPr>
              <w:pStyle w:val="Compact"/>
              <w:jc w:val="both"/>
            </w:pPr>
            <w:r>
              <w:t>RMSE (std)</w:t>
            </w:r>
          </w:p>
        </w:tc>
        <w:tc>
          <w:tcPr>
            <w:tcW w:w="0" w:type="auto"/>
          </w:tcPr>
          <w:p w14:paraId="7FA4ADFB" w14:textId="77777777" w:rsidR="003C2B09" w:rsidRDefault="00000000" w:rsidP="00723126">
            <w:pPr>
              <w:pStyle w:val="Compact"/>
              <w:jc w:val="both"/>
            </w:pPr>
            <w:r>
              <w:t>MAE (ср.)</w:t>
            </w:r>
          </w:p>
        </w:tc>
        <w:tc>
          <w:tcPr>
            <w:tcW w:w="0" w:type="auto"/>
          </w:tcPr>
          <w:p w14:paraId="6BB3641A" w14:textId="77777777" w:rsidR="003C2B09" w:rsidRDefault="00000000" w:rsidP="00723126">
            <w:pPr>
              <w:pStyle w:val="Compact"/>
              <w:jc w:val="both"/>
            </w:pPr>
            <w:r>
              <w:t>MAE (std)</w:t>
            </w:r>
          </w:p>
        </w:tc>
        <w:tc>
          <w:tcPr>
            <w:tcW w:w="0" w:type="auto"/>
          </w:tcPr>
          <w:p w14:paraId="5C142544" w14:textId="77777777" w:rsidR="003C2B09" w:rsidRDefault="00000000" w:rsidP="00723126">
            <w:pPr>
              <w:pStyle w:val="Compact"/>
              <w:jc w:val="both"/>
            </w:pPr>
            <w:r>
              <w:t>R² (ср.)</w:t>
            </w:r>
          </w:p>
        </w:tc>
        <w:tc>
          <w:tcPr>
            <w:tcW w:w="0" w:type="auto"/>
          </w:tcPr>
          <w:p w14:paraId="0BE68A3B" w14:textId="77777777" w:rsidR="003C2B09" w:rsidRDefault="00000000" w:rsidP="00723126">
            <w:pPr>
              <w:pStyle w:val="Compact"/>
              <w:jc w:val="both"/>
            </w:pPr>
            <w:r>
              <w:t>R² (std)</w:t>
            </w:r>
          </w:p>
        </w:tc>
      </w:tr>
      <w:tr w:rsidR="003C2B09" w14:paraId="2EC0E3BC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289F3E95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Random Forest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030A510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7522</w:t>
            </w:r>
          </w:p>
        </w:tc>
        <w:tc>
          <w:tcPr>
            <w:tcW w:w="0" w:type="auto"/>
          </w:tcPr>
          <w:p w14:paraId="6538FC80" w14:textId="77777777" w:rsidR="003C2B09" w:rsidRDefault="00000000" w:rsidP="00723126">
            <w:pPr>
              <w:pStyle w:val="Compact"/>
              <w:jc w:val="both"/>
            </w:pPr>
            <w:r>
              <w:t>0,1387</w:t>
            </w:r>
          </w:p>
        </w:tc>
        <w:tc>
          <w:tcPr>
            <w:tcW w:w="0" w:type="auto"/>
          </w:tcPr>
          <w:p w14:paraId="563BA25A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900</w:t>
            </w:r>
          </w:p>
        </w:tc>
        <w:tc>
          <w:tcPr>
            <w:tcW w:w="0" w:type="auto"/>
          </w:tcPr>
          <w:p w14:paraId="48D0357B" w14:textId="77777777" w:rsidR="003C2B09" w:rsidRDefault="00000000" w:rsidP="00723126">
            <w:pPr>
              <w:pStyle w:val="Compact"/>
              <w:jc w:val="both"/>
            </w:pPr>
            <w:r>
              <w:t>0,1083</w:t>
            </w:r>
          </w:p>
        </w:tc>
        <w:tc>
          <w:tcPr>
            <w:tcW w:w="0" w:type="auto"/>
          </w:tcPr>
          <w:p w14:paraId="76A080E7" w14:textId="77777777" w:rsidR="003C2B09" w:rsidRDefault="00000000" w:rsidP="00723126">
            <w:pPr>
              <w:pStyle w:val="Compact"/>
              <w:jc w:val="both"/>
            </w:pPr>
            <w:r>
              <w:t>–0,1073</w:t>
            </w:r>
          </w:p>
        </w:tc>
        <w:tc>
          <w:tcPr>
            <w:tcW w:w="0" w:type="auto"/>
          </w:tcPr>
          <w:p w14:paraId="067E1A3A" w14:textId="77777777" w:rsidR="003C2B09" w:rsidRDefault="00000000" w:rsidP="00723126">
            <w:pPr>
              <w:pStyle w:val="Compact"/>
              <w:jc w:val="both"/>
            </w:pPr>
            <w:r>
              <w:t>0,1152</w:t>
            </w:r>
          </w:p>
        </w:tc>
      </w:tr>
      <w:tr w:rsidR="003C2B09" w14:paraId="54E1CEE3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38ED73C5" w14:textId="77777777" w:rsidR="003C2B09" w:rsidRDefault="00000000" w:rsidP="00723126">
            <w:pPr>
              <w:pStyle w:val="Compact"/>
              <w:jc w:val="both"/>
            </w:pPr>
            <w:r>
              <w:t>Lasso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087F298E" w14:textId="77777777" w:rsidR="003C2B09" w:rsidRDefault="00000000" w:rsidP="00723126">
            <w:pPr>
              <w:pStyle w:val="Compact"/>
              <w:jc w:val="both"/>
            </w:pPr>
            <w:r>
              <w:t>0,7555</w:t>
            </w:r>
          </w:p>
        </w:tc>
        <w:tc>
          <w:tcPr>
            <w:tcW w:w="0" w:type="auto"/>
          </w:tcPr>
          <w:p w14:paraId="1169F006" w14:textId="77777777" w:rsidR="003C2B09" w:rsidRDefault="00000000" w:rsidP="00723126">
            <w:pPr>
              <w:pStyle w:val="Compact"/>
              <w:jc w:val="both"/>
            </w:pPr>
            <w:r>
              <w:t>0,1386</w:t>
            </w:r>
          </w:p>
        </w:tc>
        <w:tc>
          <w:tcPr>
            <w:tcW w:w="0" w:type="auto"/>
          </w:tcPr>
          <w:p w14:paraId="2829DBF1" w14:textId="77777777" w:rsidR="003C2B09" w:rsidRDefault="00000000" w:rsidP="00723126">
            <w:pPr>
              <w:pStyle w:val="Compact"/>
              <w:jc w:val="both"/>
            </w:pPr>
            <w:r>
              <w:t>0,6046</w:t>
            </w:r>
          </w:p>
        </w:tc>
        <w:tc>
          <w:tcPr>
            <w:tcW w:w="0" w:type="auto"/>
          </w:tcPr>
          <w:p w14:paraId="68E76425" w14:textId="77777777" w:rsidR="003C2B09" w:rsidRDefault="00000000" w:rsidP="00723126">
            <w:pPr>
              <w:pStyle w:val="Compact"/>
              <w:jc w:val="both"/>
            </w:pPr>
            <w:r>
              <w:t>0,0950</w:t>
            </w:r>
          </w:p>
        </w:tc>
        <w:tc>
          <w:tcPr>
            <w:tcW w:w="0" w:type="auto"/>
          </w:tcPr>
          <w:p w14:paraId="0FF9D71B" w14:textId="77777777" w:rsidR="003C2B09" w:rsidRDefault="00000000" w:rsidP="00723126">
            <w:pPr>
              <w:pStyle w:val="Compact"/>
              <w:jc w:val="both"/>
            </w:pPr>
            <w:r>
              <w:t>–0,1201</w:t>
            </w:r>
          </w:p>
        </w:tc>
        <w:tc>
          <w:tcPr>
            <w:tcW w:w="0" w:type="auto"/>
          </w:tcPr>
          <w:p w14:paraId="7EBDDD5A" w14:textId="77777777" w:rsidR="003C2B09" w:rsidRDefault="00000000" w:rsidP="00723126">
            <w:pPr>
              <w:pStyle w:val="Compact"/>
              <w:jc w:val="both"/>
            </w:pPr>
            <w:r>
              <w:t>0,1445</w:t>
            </w:r>
          </w:p>
        </w:tc>
      </w:tr>
      <w:tr w:rsidR="003C2B09" w14:paraId="4403EBDD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75CACAC8" w14:textId="77777777" w:rsidR="003C2B09" w:rsidRDefault="00000000" w:rsidP="00723126">
            <w:pPr>
              <w:pStyle w:val="Compact"/>
              <w:jc w:val="both"/>
            </w:pPr>
            <w:r>
              <w:t>XGBoost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7FD23F35" w14:textId="77777777" w:rsidR="003C2B09" w:rsidRDefault="00000000" w:rsidP="00723126">
            <w:pPr>
              <w:pStyle w:val="Compact"/>
              <w:jc w:val="both"/>
            </w:pPr>
            <w:r>
              <w:t>0,7613</w:t>
            </w:r>
          </w:p>
        </w:tc>
        <w:tc>
          <w:tcPr>
            <w:tcW w:w="0" w:type="auto"/>
          </w:tcPr>
          <w:p w14:paraId="3FCFCB77" w14:textId="77777777" w:rsidR="003C2B09" w:rsidRDefault="00000000" w:rsidP="00723126">
            <w:pPr>
              <w:pStyle w:val="Compact"/>
              <w:jc w:val="both"/>
            </w:pPr>
            <w:r>
              <w:t>0,1269</w:t>
            </w:r>
          </w:p>
        </w:tc>
        <w:tc>
          <w:tcPr>
            <w:tcW w:w="0" w:type="auto"/>
          </w:tcPr>
          <w:p w14:paraId="21BD6DC6" w14:textId="77777777" w:rsidR="003C2B09" w:rsidRDefault="00000000" w:rsidP="00723126">
            <w:pPr>
              <w:pStyle w:val="Compact"/>
              <w:jc w:val="both"/>
            </w:pPr>
            <w:r>
              <w:t>0,5951</w:t>
            </w:r>
          </w:p>
        </w:tc>
        <w:tc>
          <w:tcPr>
            <w:tcW w:w="0" w:type="auto"/>
          </w:tcPr>
          <w:p w14:paraId="7B28FABA" w14:textId="77777777" w:rsidR="003C2B09" w:rsidRDefault="00000000" w:rsidP="00723126">
            <w:pPr>
              <w:pStyle w:val="Compact"/>
              <w:jc w:val="both"/>
            </w:pPr>
            <w:r>
              <w:t>0,0970</w:t>
            </w:r>
          </w:p>
        </w:tc>
        <w:tc>
          <w:tcPr>
            <w:tcW w:w="0" w:type="auto"/>
          </w:tcPr>
          <w:p w14:paraId="6E279B71" w14:textId="77777777" w:rsidR="003C2B09" w:rsidRDefault="00000000" w:rsidP="00723126">
            <w:pPr>
              <w:pStyle w:val="Compact"/>
              <w:jc w:val="both"/>
            </w:pPr>
            <w:r>
              <w:t>–0,1441</w:t>
            </w:r>
          </w:p>
        </w:tc>
        <w:tc>
          <w:tcPr>
            <w:tcW w:w="0" w:type="auto"/>
          </w:tcPr>
          <w:p w14:paraId="00833138" w14:textId="77777777" w:rsidR="003C2B09" w:rsidRDefault="00000000" w:rsidP="00723126">
            <w:pPr>
              <w:pStyle w:val="Compact"/>
              <w:jc w:val="both"/>
            </w:pPr>
            <w:r>
              <w:t>0,1411</w:t>
            </w:r>
          </w:p>
        </w:tc>
      </w:tr>
      <w:tr w:rsidR="003C2B09" w14:paraId="00B4EC7F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657C51CE" w14:textId="77777777" w:rsidR="003C2B09" w:rsidRDefault="00000000" w:rsidP="00723126">
            <w:pPr>
              <w:pStyle w:val="Compact"/>
              <w:jc w:val="both"/>
            </w:pPr>
            <w:r>
              <w:t>Gradient Boosting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6D5B2CF1" w14:textId="77777777" w:rsidR="003C2B09" w:rsidRDefault="00000000" w:rsidP="00723126">
            <w:pPr>
              <w:pStyle w:val="Compact"/>
              <w:jc w:val="both"/>
            </w:pPr>
            <w:r>
              <w:t>0,7723</w:t>
            </w:r>
          </w:p>
        </w:tc>
        <w:tc>
          <w:tcPr>
            <w:tcW w:w="0" w:type="auto"/>
          </w:tcPr>
          <w:p w14:paraId="5DD802F9" w14:textId="77777777" w:rsidR="003C2B09" w:rsidRDefault="00000000" w:rsidP="00723126">
            <w:pPr>
              <w:pStyle w:val="Compact"/>
              <w:jc w:val="both"/>
            </w:pPr>
            <w:r>
              <w:t>0,1253</w:t>
            </w:r>
          </w:p>
        </w:tc>
        <w:tc>
          <w:tcPr>
            <w:tcW w:w="0" w:type="auto"/>
          </w:tcPr>
          <w:p w14:paraId="42F6FA2D" w14:textId="77777777" w:rsidR="003C2B09" w:rsidRDefault="00000000" w:rsidP="00723126">
            <w:pPr>
              <w:pStyle w:val="Compact"/>
              <w:jc w:val="both"/>
            </w:pPr>
            <w:r>
              <w:t>0,5989</w:t>
            </w:r>
          </w:p>
        </w:tc>
        <w:tc>
          <w:tcPr>
            <w:tcW w:w="0" w:type="auto"/>
          </w:tcPr>
          <w:p w14:paraId="17E86385" w14:textId="77777777" w:rsidR="003C2B09" w:rsidRDefault="00000000" w:rsidP="00723126">
            <w:pPr>
              <w:pStyle w:val="Compact"/>
              <w:jc w:val="both"/>
            </w:pPr>
            <w:r>
              <w:t>0,0989</w:t>
            </w:r>
          </w:p>
        </w:tc>
        <w:tc>
          <w:tcPr>
            <w:tcW w:w="0" w:type="auto"/>
          </w:tcPr>
          <w:p w14:paraId="493EB09E" w14:textId="77777777" w:rsidR="003C2B09" w:rsidRDefault="00000000" w:rsidP="00723126">
            <w:pPr>
              <w:pStyle w:val="Compact"/>
              <w:jc w:val="both"/>
            </w:pPr>
            <w:r>
              <w:t>–0,1805</w:t>
            </w:r>
          </w:p>
        </w:tc>
        <w:tc>
          <w:tcPr>
            <w:tcW w:w="0" w:type="auto"/>
          </w:tcPr>
          <w:p w14:paraId="050A8C4C" w14:textId="77777777" w:rsidR="003C2B09" w:rsidRDefault="00000000" w:rsidP="00723126">
            <w:pPr>
              <w:pStyle w:val="Compact"/>
              <w:jc w:val="both"/>
            </w:pPr>
            <w:r>
              <w:t>0,1498</w:t>
            </w:r>
          </w:p>
        </w:tc>
      </w:tr>
      <w:tr w:rsidR="003C2B09" w14:paraId="1EC733BD" w14:textId="77777777" w:rsidTr="00723126">
        <w:tc>
          <w:tcPr>
            <w:tcW w:w="0" w:type="auto"/>
            <w:tcBorders>
              <w:right w:val="single" w:sz="4" w:space="0" w:color="auto"/>
            </w:tcBorders>
          </w:tcPr>
          <w:p w14:paraId="37E1700C" w14:textId="77777777" w:rsidR="003C2B09" w:rsidRDefault="00000000" w:rsidP="00723126">
            <w:pPr>
              <w:pStyle w:val="Compact"/>
              <w:jc w:val="both"/>
            </w:pPr>
            <w:r>
              <w:t>Ridge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5E9440C5" w14:textId="77777777" w:rsidR="003C2B09" w:rsidRDefault="00000000" w:rsidP="00723126">
            <w:pPr>
              <w:pStyle w:val="Compact"/>
              <w:jc w:val="both"/>
            </w:pPr>
            <w:r>
              <w:t>0,9070</w:t>
            </w:r>
          </w:p>
        </w:tc>
        <w:tc>
          <w:tcPr>
            <w:tcW w:w="0" w:type="auto"/>
          </w:tcPr>
          <w:p w14:paraId="7885A4A6" w14:textId="77777777" w:rsidR="003C2B09" w:rsidRDefault="00000000" w:rsidP="00723126">
            <w:pPr>
              <w:pStyle w:val="Compact"/>
              <w:jc w:val="both"/>
            </w:pPr>
            <w:r>
              <w:t>0,1472</w:t>
            </w:r>
          </w:p>
        </w:tc>
        <w:tc>
          <w:tcPr>
            <w:tcW w:w="0" w:type="auto"/>
          </w:tcPr>
          <w:p w14:paraId="3A0A6167" w14:textId="77777777" w:rsidR="003C2B09" w:rsidRDefault="00000000" w:rsidP="00723126">
            <w:pPr>
              <w:pStyle w:val="Compact"/>
              <w:jc w:val="both"/>
            </w:pPr>
            <w:r>
              <w:t>0,6948</w:t>
            </w:r>
          </w:p>
        </w:tc>
        <w:tc>
          <w:tcPr>
            <w:tcW w:w="0" w:type="auto"/>
          </w:tcPr>
          <w:p w14:paraId="3B4771E1" w14:textId="77777777" w:rsidR="003C2B09" w:rsidRDefault="00000000" w:rsidP="00723126">
            <w:pPr>
              <w:pStyle w:val="Compact"/>
              <w:jc w:val="both"/>
            </w:pPr>
            <w:r>
              <w:t>0,0848</w:t>
            </w:r>
          </w:p>
        </w:tc>
        <w:tc>
          <w:tcPr>
            <w:tcW w:w="0" w:type="auto"/>
          </w:tcPr>
          <w:p w14:paraId="3EE886D3" w14:textId="77777777" w:rsidR="003C2B09" w:rsidRDefault="00000000" w:rsidP="00723126">
            <w:pPr>
              <w:pStyle w:val="Compact"/>
              <w:jc w:val="both"/>
            </w:pPr>
            <w:r>
              <w:t>–0,6767</w:t>
            </w:r>
          </w:p>
        </w:tc>
        <w:tc>
          <w:tcPr>
            <w:tcW w:w="0" w:type="auto"/>
          </w:tcPr>
          <w:p w14:paraId="79892E6E" w14:textId="77777777" w:rsidR="003C2B09" w:rsidRDefault="00000000" w:rsidP="00723126">
            <w:pPr>
              <w:pStyle w:val="Compact"/>
              <w:jc w:val="both"/>
            </w:pPr>
            <w:r>
              <w:t>0,4488</w:t>
            </w:r>
          </w:p>
        </w:tc>
      </w:tr>
    </w:tbl>
    <w:p w14:paraId="5B18A436" w14:textId="77777777" w:rsidR="003C2B09" w:rsidRDefault="00000000" w:rsidP="00723126">
      <w:pPr>
        <w:pStyle w:val="BodyText"/>
        <w:jc w:val="both"/>
      </w:pPr>
      <w:r>
        <w:t>Для прогноза SI все модели показывают отрицательные R²; лучшее качество по RMSE и MAE даёт Random Forest. Однако точность далека от удовлетворительной, поэтому для SI разумнее рассматривать задачу классификации по порогам.</w:t>
      </w:r>
    </w:p>
    <w:p w14:paraId="5B60A18E" w14:textId="77777777" w:rsidR="003C2B09" w:rsidRDefault="00000000" w:rsidP="00723126">
      <w:pPr>
        <w:pStyle w:val="Heading2"/>
        <w:jc w:val="both"/>
      </w:pPr>
      <w:bookmarkStart w:id="12" w:name="результаты-классификационных-моделей"/>
      <w:bookmarkEnd w:id="8"/>
      <w:bookmarkEnd w:id="11"/>
      <w:r>
        <w:lastRenderedPageBreak/>
        <w:t>Результаты классификационных моделей</w:t>
      </w:r>
    </w:p>
    <w:p w14:paraId="25229AAE" w14:textId="77777777" w:rsidR="003C2B09" w:rsidRDefault="00000000" w:rsidP="00723126">
      <w:pPr>
        <w:pStyle w:val="Heading3"/>
        <w:jc w:val="both"/>
      </w:pPr>
      <w:bookmarkStart w:id="13" w:name="превышает-ли-ic50-медиану"/>
      <w:r>
        <w:t>Превышает ли IC50 медиану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19"/>
        <w:gridCol w:w="1683"/>
        <w:gridCol w:w="1681"/>
        <w:gridCol w:w="1367"/>
        <w:gridCol w:w="987"/>
        <w:gridCol w:w="1752"/>
      </w:tblGrid>
      <w:tr w:rsidR="003C2B09" w14:paraId="171B0932" w14:textId="77777777" w:rsidTr="003C2B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94D3BD" w14:textId="77777777" w:rsidR="003C2B09" w:rsidRDefault="00000000" w:rsidP="00723126">
            <w:pPr>
              <w:pStyle w:val="Compact"/>
              <w:jc w:val="both"/>
            </w:pPr>
            <w:r>
              <w:t>Модель</w:t>
            </w:r>
          </w:p>
        </w:tc>
        <w:tc>
          <w:tcPr>
            <w:tcW w:w="0" w:type="auto"/>
          </w:tcPr>
          <w:p w14:paraId="578BBAEC" w14:textId="77777777" w:rsidR="003C2B09" w:rsidRDefault="00000000" w:rsidP="00723126">
            <w:pPr>
              <w:pStyle w:val="Compact"/>
              <w:jc w:val="both"/>
            </w:pPr>
            <w:r>
              <w:t>Accuracy (ср.)</w:t>
            </w:r>
          </w:p>
        </w:tc>
        <w:tc>
          <w:tcPr>
            <w:tcW w:w="0" w:type="auto"/>
          </w:tcPr>
          <w:p w14:paraId="268ED198" w14:textId="77777777" w:rsidR="003C2B09" w:rsidRDefault="00000000" w:rsidP="00723126">
            <w:pPr>
              <w:pStyle w:val="Compact"/>
              <w:jc w:val="both"/>
            </w:pPr>
            <w:r>
              <w:t>Precision (ср.)</w:t>
            </w:r>
          </w:p>
        </w:tc>
        <w:tc>
          <w:tcPr>
            <w:tcW w:w="0" w:type="auto"/>
          </w:tcPr>
          <w:p w14:paraId="500B703C" w14:textId="77777777" w:rsidR="003C2B09" w:rsidRDefault="00000000" w:rsidP="00723126">
            <w:pPr>
              <w:pStyle w:val="Compact"/>
              <w:jc w:val="both"/>
            </w:pPr>
            <w:r>
              <w:t>Recall (ср.)</w:t>
            </w:r>
          </w:p>
        </w:tc>
        <w:tc>
          <w:tcPr>
            <w:tcW w:w="0" w:type="auto"/>
          </w:tcPr>
          <w:p w14:paraId="61DD9A97" w14:textId="77777777" w:rsidR="003C2B09" w:rsidRDefault="00000000" w:rsidP="00723126">
            <w:pPr>
              <w:pStyle w:val="Compact"/>
              <w:jc w:val="both"/>
            </w:pPr>
            <w:r>
              <w:t>F1 (ср.)</w:t>
            </w:r>
          </w:p>
        </w:tc>
        <w:tc>
          <w:tcPr>
            <w:tcW w:w="0" w:type="auto"/>
          </w:tcPr>
          <w:p w14:paraId="0D80892C" w14:textId="77777777" w:rsidR="003C2B09" w:rsidRDefault="00000000" w:rsidP="00723126">
            <w:pPr>
              <w:pStyle w:val="Compact"/>
              <w:jc w:val="both"/>
            </w:pPr>
            <w:r>
              <w:t>ROC‑AUC (ср.)</w:t>
            </w:r>
          </w:p>
        </w:tc>
      </w:tr>
      <w:tr w:rsidR="003C2B09" w14:paraId="3DD099CB" w14:textId="77777777">
        <w:tc>
          <w:tcPr>
            <w:tcW w:w="0" w:type="auto"/>
          </w:tcPr>
          <w:p w14:paraId="033C7D16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Gradient Boosting</w:t>
            </w:r>
          </w:p>
        </w:tc>
        <w:tc>
          <w:tcPr>
            <w:tcW w:w="0" w:type="auto"/>
          </w:tcPr>
          <w:p w14:paraId="42977821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893</w:t>
            </w:r>
          </w:p>
        </w:tc>
        <w:tc>
          <w:tcPr>
            <w:tcW w:w="0" w:type="auto"/>
          </w:tcPr>
          <w:p w14:paraId="47E85A3D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922</w:t>
            </w:r>
          </w:p>
        </w:tc>
        <w:tc>
          <w:tcPr>
            <w:tcW w:w="0" w:type="auto"/>
          </w:tcPr>
          <w:p w14:paraId="37DAB53F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980</w:t>
            </w:r>
          </w:p>
        </w:tc>
        <w:tc>
          <w:tcPr>
            <w:tcW w:w="0" w:type="auto"/>
          </w:tcPr>
          <w:p w14:paraId="5C67F89E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849</w:t>
            </w:r>
          </w:p>
        </w:tc>
        <w:tc>
          <w:tcPr>
            <w:tcW w:w="0" w:type="auto"/>
          </w:tcPr>
          <w:p w14:paraId="1BB9B139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721</w:t>
            </w:r>
          </w:p>
        </w:tc>
      </w:tr>
      <w:tr w:rsidR="003C2B09" w14:paraId="1272B137" w14:textId="77777777">
        <w:tc>
          <w:tcPr>
            <w:tcW w:w="0" w:type="auto"/>
          </w:tcPr>
          <w:p w14:paraId="06A8E288" w14:textId="77777777" w:rsidR="003C2B09" w:rsidRDefault="00000000" w:rsidP="00723126">
            <w:pPr>
              <w:pStyle w:val="Compact"/>
              <w:jc w:val="both"/>
            </w:pPr>
            <w:r>
              <w:t>XGBoost</w:t>
            </w:r>
          </w:p>
        </w:tc>
        <w:tc>
          <w:tcPr>
            <w:tcW w:w="0" w:type="auto"/>
          </w:tcPr>
          <w:p w14:paraId="18073075" w14:textId="77777777" w:rsidR="003C2B09" w:rsidRDefault="00000000" w:rsidP="00723126">
            <w:pPr>
              <w:pStyle w:val="Compact"/>
              <w:jc w:val="both"/>
            </w:pPr>
            <w:r>
              <w:t>0,5653</w:t>
            </w:r>
          </w:p>
        </w:tc>
        <w:tc>
          <w:tcPr>
            <w:tcW w:w="0" w:type="auto"/>
          </w:tcPr>
          <w:p w14:paraId="66DAC30E" w14:textId="77777777" w:rsidR="003C2B09" w:rsidRDefault="00000000" w:rsidP="00723126">
            <w:pPr>
              <w:pStyle w:val="Compact"/>
              <w:jc w:val="both"/>
            </w:pPr>
            <w:r>
              <w:t>0,5601</w:t>
            </w:r>
          </w:p>
        </w:tc>
        <w:tc>
          <w:tcPr>
            <w:tcW w:w="0" w:type="auto"/>
          </w:tcPr>
          <w:p w14:paraId="7179E605" w14:textId="77777777" w:rsidR="003C2B09" w:rsidRDefault="00000000" w:rsidP="00723126">
            <w:pPr>
              <w:pStyle w:val="Compact"/>
              <w:jc w:val="both"/>
            </w:pPr>
            <w:r>
              <w:t>0,5840</w:t>
            </w:r>
          </w:p>
        </w:tc>
        <w:tc>
          <w:tcPr>
            <w:tcW w:w="0" w:type="auto"/>
          </w:tcPr>
          <w:p w14:paraId="6C7A4A45" w14:textId="77777777" w:rsidR="003C2B09" w:rsidRDefault="00000000" w:rsidP="00723126">
            <w:pPr>
              <w:pStyle w:val="Compact"/>
              <w:jc w:val="both"/>
            </w:pPr>
            <w:r>
              <w:t>0,5589</w:t>
            </w:r>
          </w:p>
        </w:tc>
        <w:tc>
          <w:tcPr>
            <w:tcW w:w="0" w:type="auto"/>
          </w:tcPr>
          <w:p w14:paraId="2A802E08" w14:textId="77777777" w:rsidR="003C2B09" w:rsidRDefault="00000000" w:rsidP="00723126">
            <w:pPr>
              <w:pStyle w:val="Compact"/>
              <w:jc w:val="both"/>
            </w:pPr>
            <w:r>
              <w:t>0,5621</w:t>
            </w:r>
          </w:p>
        </w:tc>
      </w:tr>
      <w:tr w:rsidR="003C2B09" w14:paraId="219F0812" w14:textId="77777777">
        <w:tc>
          <w:tcPr>
            <w:tcW w:w="0" w:type="auto"/>
          </w:tcPr>
          <w:p w14:paraId="55054952" w14:textId="77777777" w:rsidR="003C2B09" w:rsidRDefault="00000000" w:rsidP="00723126">
            <w:pPr>
              <w:pStyle w:val="Compact"/>
              <w:jc w:val="both"/>
            </w:pPr>
            <w:r>
              <w:t>Random Forest</w:t>
            </w:r>
          </w:p>
        </w:tc>
        <w:tc>
          <w:tcPr>
            <w:tcW w:w="0" w:type="auto"/>
          </w:tcPr>
          <w:p w14:paraId="46DAAD6C" w14:textId="77777777" w:rsidR="003C2B09" w:rsidRDefault="00000000" w:rsidP="00723126">
            <w:pPr>
              <w:pStyle w:val="Compact"/>
              <w:jc w:val="both"/>
            </w:pPr>
            <w:r>
              <w:t>0,5664</w:t>
            </w:r>
          </w:p>
        </w:tc>
        <w:tc>
          <w:tcPr>
            <w:tcW w:w="0" w:type="auto"/>
          </w:tcPr>
          <w:p w14:paraId="4E3BF1E2" w14:textId="77777777" w:rsidR="003C2B09" w:rsidRDefault="00000000" w:rsidP="00723126">
            <w:pPr>
              <w:pStyle w:val="Compact"/>
              <w:jc w:val="both"/>
            </w:pPr>
            <w:r>
              <w:t>0,5579</w:t>
            </w:r>
          </w:p>
        </w:tc>
        <w:tc>
          <w:tcPr>
            <w:tcW w:w="0" w:type="auto"/>
          </w:tcPr>
          <w:p w14:paraId="6CBB4949" w14:textId="77777777" w:rsidR="003C2B09" w:rsidRDefault="00000000" w:rsidP="00723126">
            <w:pPr>
              <w:pStyle w:val="Compact"/>
              <w:jc w:val="both"/>
            </w:pPr>
            <w:r>
              <w:t>0,5980</w:t>
            </w:r>
          </w:p>
        </w:tc>
        <w:tc>
          <w:tcPr>
            <w:tcW w:w="0" w:type="auto"/>
          </w:tcPr>
          <w:p w14:paraId="67F75BB8" w14:textId="77777777" w:rsidR="003C2B09" w:rsidRDefault="00000000" w:rsidP="00723126">
            <w:pPr>
              <w:pStyle w:val="Compact"/>
              <w:jc w:val="both"/>
            </w:pPr>
            <w:r>
              <w:t>0,5652</w:t>
            </w:r>
          </w:p>
        </w:tc>
        <w:tc>
          <w:tcPr>
            <w:tcW w:w="0" w:type="auto"/>
          </w:tcPr>
          <w:p w14:paraId="178698C2" w14:textId="77777777" w:rsidR="003C2B09" w:rsidRDefault="00000000" w:rsidP="00723126">
            <w:pPr>
              <w:pStyle w:val="Compact"/>
              <w:jc w:val="both"/>
            </w:pPr>
            <w:r>
              <w:t>0,5537</w:t>
            </w:r>
          </w:p>
        </w:tc>
      </w:tr>
      <w:tr w:rsidR="003C2B09" w14:paraId="6ED5FD4B" w14:textId="77777777">
        <w:tc>
          <w:tcPr>
            <w:tcW w:w="0" w:type="auto"/>
          </w:tcPr>
          <w:p w14:paraId="6D0559DA" w14:textId="77777777" w:rsidR="003C2B09" w:rsidRDefault="00000000" w:rsidP="00723126">
            <w:pPr>
              <w:pStyle w:val="Compact"/>
              <w:jc w:val="both"/>
            </w:pPr>
            <w:r>
              <w:t>Logistic Regression</w:t>
            </w:r>
          </w:p>
        </w:tc>
        <w:tc>
          <w:tcPr>
            <w:tcW w:w="0" w:type="auto"/>
          </w:tcPr>
          <w:p w14:paraId="0154ECB2" w14:textId="77777777" w:rsidR="003C2B09" w:rsidRDefault="00000000" w:rsidP="00723126">
            <w:pPr>
              <w:pStyle w:val="Compact"/>
              <w:jc w:val="both"/>
            </w:pPr>
            <w:r>
              <w:t>0,5333</w:t>
            </w:r>
          </w:p>
        </w:tc>
        <w:tc>
          <w:tcPr>
            <w:tcW w:w="0" w:type="auto"/>
          </w:tcPr>
          <w:p w14:paraId="32091CBE" w14:textId="77777777" w:rsidR="003C2B09" w:rsidRDefault="00000000" w:rsidP="00723126">
            <w:pPr>
              <w:pStyle w:val="Compact"/>
              <w:jc w:val="both"/>
            </w:pPr>
            <w:r>
              <w:t>0,5568</w:t>
            </w:r>
          </w:p>
        </w:tc>
        <w:tc>
          <w:tcPr>
            <w:tcW w:w="0" w:type="auto"/>
          </w:tcPr>
          <w:p w14:paraId="22A061B8" w14:textId="77777777" w:rsidR="003C2B09" w:rsidRDefault="00000000" w:rsidP="00723126">
            <w:pPr>
              <w:pStyle w:val="Compact"/>
              <w:jc w:val="both"/>
            </w:pPr>
            <w:r>
              <w:t>0,4820</w:t>
            </w:r>
          </w:p>
        </w:tc>
        <w:tc>
          <w:tcPr>
            <w:tcW w:w="0" w:type="auto"/>
          </w:tcPr>
          <w:p w14:paraId="7DD193C3" w14:textId="77777777" w:rsidR="003C2B09" w:rsidRDefault="00000000" w:rsidP="00723126">
            <w:pPr>
              <w:pStyle w:val="Compact"/>
              <w:jc w:val="both"/>
            </w:pPr>
            <w:r>
              <w:t>0,5118</w:t>
            </w:r>
          </w:p>
        </w:tc>
        <w:tc>
          <w:tcPr>
            <w:tcW w:w="0" w:type="auto"/>
          </w:tcPr>
          <w:p w14:paraId="6C1EA612" w14:textId="77777777" w:rsidR="003C2B09" w:rsidRDefault="00000000" w:rsidP="00723126">
            <w:pPr>
              <w:pStyle w:val="Compact"/>
              <w:jc w:val="both"/>
            </w:pPr>
            <w:r>
              <w:t>0,5231</w:t>
            </w:r>
          </w:p>
        </w:tc>
      </w:tr>
    </w:tbl>
    <w:p w14:paraId="226310B9" w14:textId="77777777" w:rsidR="003C2B09" w:rsidRDefault="00000000" w:rsidP="00723126">
      <w:pPr>
        <w:pStyle w:val="BodyText"/>
        <w:jc w:val="both"/>
      </w:pPr>
      <w:r>
        <w:t>Градиентный бустинг лидирует по всем показателям, но AUC всего ~0,57, что немного выше случайного угадывания. Это отражает слабую информативность дескрипторов для точного разделения IC50 относительно медианы.</w:t>
      </w:r>
    </w:p>
    <w:p w14:paraId="40C128FC" w14:textId="77777777" w:rsidR="001F18CF" w:rsidRDefault="001F18CF" w:rsidP="00723126">
      <w:pPr>
        <w:pStyle w:val="Heading3"/>
        <w:jc w:val="both"/>
        <w:rPr>
          <w:lang w:val="en-US"/>
        </w:rPr>
      </w:pPr>
      <w:bookmarkStart w:id="14" w:name="превышает-ли-cc50-медиану"/>
      <w:bookmarkEnd w:id="13"/>
    </w:p>
    <w:p w14:paraId="4D854107" w14:textId="032F183A" w:rsidR="003C2B09" w:rsidRDefault="00000000" w:rsidP="00723126">
      <w:pPr>
        <w:pStyle w:val="Heading3"/>
        <w:jc w:val="both"/>
      </w:pPr>
      <w:r>
        <w:t>Превышает ли CC50 медиану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19"/>
        <w:gridCol w:w="1683"/>
        <w:gridCol w:w="1681"/>
        <w:gridCol w:w="1367"/>
        <w:gridCol w:w="987"/>
        <w:gridCol w:w="1752"/>
      </w:tblGrid>
      <w:tr w:rsidR="003C2B09" w14:paraId="33A5564D" w14:textId="77777777" w:rsidTr="003C2B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1C8FC0" w14:textId="77777777" w:rsidR="003C2B09" w:rsidRDefault="00000000" w:rsidP="00723126">
            <w:pPr>
              <w:pStyle w:val="Compact"/>
              <w:jc w:val="both"/>
            </w:pPr>
            <w:r>
              <w:t>Модель</w:t>
            </w:r>
          </w:p>
        </w:tc>
        <w:tc>
          <w:tcPr>
            <w:tcW w:w="0" w:type="auto"/>
          </w:tcPr>
          <w:p w14:paraId="3EC362EF" w14:textId="77777777" w:rsidR="003C2B09" w:rsidRDefault="00000000" w:rsidP="00723126">
            <w:pPr>
              <w:pStyle w:val="Compact"/>
              <w:jc w:val="both"/>
            </w:pPr>
            <w:r>
              <w:t>Accuracy (ср.)</w:t>
            </w:r>
          </w:p>
        </w:tc>
        <w:tc>
          <w:tcPr>
            <w:tcW w:w="0" w:type="auto"/>
          </w:tcPr>
          <w:p w14:paraId="68B74EC7" w14:textId="77777777" w:rsidR="003C2B09" w:rsidRDefault="00000000" w:rsidP="00723126">
            <w:pPr>
              <w:pStyle w:val="Compact"/>
              <w:jc w:val="both"/>
            </w:pPr>
            <w:r>
              <w:t>Precision (ср.)</w:t>
            </w:r>
          </w:p>
        </w:tc>
        <w:tc>
          <w:tcPr>
            <w:tcW w:w="0" w:type="auto"/>
          </w:tcPr>
          <w:p w14:paraId="5B560DF8" w14:textId="77777777" w:rsidR="003C2B09" w:rsidRDefault="00000000" w:rsidP="00723126">
            <w:pPr>
              <w:pStyle w:val="Compact"/>
              <w:jc w:val="both"/>
            </w:pPr>
            <w:r>
              <w:t>Recall (ср.)</w:t>
            </w:r>
          </w:p>
        </w:tc>
        <w:tc>
          <w:tcPr>
            <w:tcW w:w="0" w:type="auto"/>
          </w:tcPr>
          <w:p w14:paraId="0F62CF98" w14:textId="77777777" w:rsidR="003C2B09" w:rsidRDefault="00000000" w:rsidP="00723126">
            <w:pPr>
              <w:pStyle w:val="Compact"/>
              <w:jc w:val="both"/>
            </w:pPr>
            <w:r>
              <w:t>F1 (ср.)</w:t>
            </w:r>
          </w:p>
        </w:tc>
        <w:tc>
          <w:tcPr>
            <w:tcW w:w="0" w:type="auto"/>
          </w:tcPr>
          <w:p w14:paraId="5CC2AE4B" w14:textId="77777777" w:rsidR="003C2B09" w:rsidRDefault="00000000" w:rsidP="00723126">
            <w:pPr>
              <w:pStyle w:val="Compact"/>
              <w:jc w:val="both"/>
            </w:pPr>
            <w:r>
              <w:t>ROC‑AUC (ср.)</w:t>
            </w:r>
          </w:p>
        </w:tc>
      </w:tr>
      <w:tr w:rsidR="003C2B09" w14:paraId="3AD15FC1" w14:textId="77777777">
        <w:tc>
          <w:tcPr>
            <w:tcW w:w="0" w:type="auto"/>
          </w:tcPr>
          <w:p w14:paraId="68ECA6C1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Gradient Boosting</w:t>
            </w:r>
          </w:p>
        </w:tc>
        <w:tc>
          <w:tcPr>
            <w:tcW w:w="0" w:type="auto"/>
          </w:tcPr>
          <w:p w14:paraId="59C631B3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733</w:t>
            </w:r>
          </w:p>
        </w:tc>
        <w:tc>
          <w:tcPr>
            <w:tcW w:w="0" w:type="auto"/>
          </w:tcPr>
          <w:p w14:paraId="236D75F9" w14:textId="77777777" w:rsidR="003C2B09" w:rsidRDefault="00000000" w:rsidP="00723126">
            <w:pPr>
              <w:pStyle w:val="Compact"/>
              <w:jc w:val="both"/>
            </w:pPr>
            <w:r>
              <w:t>0,5727</w:t>
            </w:r>
          </w:p>
        </w:tc>
        <w:tc>
          <w:tcPr>
            <w:tcW w:w="0" w:type="auto"/>
          </w:tcPr>
          <w:p w14:paraId="3953920C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6496</w:t>
            </w:r>
          </w:p>
        </w:tc>
        <w:tc>
          <w:tcPr>
            <w:tcW w:w="0" w:type="auto"/>
          </w:tcPr>
          <w:p w14:paraId="56169FDD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6050</w:t>
            </w:r>
          </w:p>
        </w:tc>
        <w:tc>
          <w:tcPr>
            <w:tcW w:w="0" w:type="auto"/>
          </w:tcPr>
          <w:p w14:paraId="3CFFC265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960</w:t>
            </w:r>
          </w:p>
        </w:tc>
      </w:tr>
      <w:tr w:rsidR="003C2B09" w14:paraId="3A1585F0" w14:textId="77777777">
        <w:tc>
          <w:tcPr>
            <w:tcW w:w="0" w:type="auto"/>
          </w:tcPr>
          <w:p w14:paraId="0D533866" w14:textId="77777777" w:rsidR="003C2B09" w:rsidRDefault="00000000" w:rsidP="00723126">
            <w:pPr>
              <w:pStyle w:val="Compact"/>
              <w:jc w:val="both"/>
            </w:pPr>
            <w:r>
              <w:t>Logistic Regression</w:t>
            </w:r>
          </w:p>
        </w:tc>
        <w:tc>
          <w:tcPr>
            <w:tcW w:w="0" w:type="auto"/>
          </w:tcPr>
          <w:p w14:paraId="4CA746E5" w14:textId="77777777" w:rsidR="003C2B09" w:rsidRDefault="00000000" w:rsidP="00723126">
            <w:pPr>
              <w:pStyle w:val="Compact"/>
              <w:jc w:val="both"/>
            </w:pPr>
            <w:r>
              <w:t>0,5644</w:t>
            </w:r>
          </w:p>
        </w:tc>
        <w:tc>
          <w:tcPr>
            <w:tcW w:w="0" w:type="auto"/>
          </w:tcPr>
          <w:p w14:paraId="48578E9D" w14:textId="77777777" w:rsidR="003C2B09" w:rsidRDefault="00000000" w:rsidP="00723126">
            <w:pPr>
              <w:pStyle w:val="Compact"/>
              <w:jc w:val="both"/>
            </w:pPr>
            <w:r>
              <w:t>0,5683</w:t>
            </w:r>
          </w:p>
        </w:tc>
        <w:tc>
          <w:tcPr>
            <w:tcW w:w="0" w:type="auto"/>
          </w:tcPr>
          <w:p w14:paraId="62070B8D" w14:textId="77777777" w:rsidR="003C2B09" w:rsidRDefault="00000000" w:rsidP="00723126">
            <w:pPr>
              <w:pStyle w:val="Compact"/>
              <w:jc w:val="both"/>
            </w:pPr>
            <w:r>
              <w:t>0,6175</w:t>
            </w:r>
          </w:p>
        </w:tc>
        <w:tc>
          <w:tcPr>
            <w:tcW w:w="0" w:type="auto"/>
          </w:tcPr>
          <w:p w14:paraId="43531D5A" w14:textId="77777777" w:rsidR="003C2B09" w:rsidRDefault="00000000" w:rsidP="00723126">
            <w:pPr>
              <w:pStyle w:val="Compact"/>
              <w:jc w:val="both"/>
            </w:pPr>
            <w:r>
              <w:t>0,5864</w:t>
            </w:r>
          </w:p>
        </w:tc>
        <w:tc>
          <w:tcPr>
            <w:tcW w:w="0" w:type="auto"/>
          </w:tcPr>
          <w:p w14:paraId="6699EC92" w14:textId="77777777" w:rsidR="003C2B09" w:rsidRDefault="00000000" w:rsidP="00723126">
            <w:pPr>
              <w:pStyle w:val="Compact"/>
              <w:jc w:val="both"/>
            </w:pPr>
            <w:r>
              <w:t>0,5939</w:t>
            </w:r>
          </w:p>
        </w:tc>
      </w:tr>
      <w:tr w:rsidR="003C2B09" w14:paraId="297D729C" w14:textId="77777777">
        <w:tc>
          <w:tcPr>
            <w:tcW w:w="0" w:type="auto"/>
          </w:tcPr>
          <w:p w14:paraId="66C02D6A" w14:textId="77777777" w:rsidR="003C2B09" w:rsidRDefault="00000000" w:rsidP="00723126">
            <w:pPr>
              <w:pStyle w:val="Compact"/>
              <w:jc w:val="both"/>
            </w:pPr>
            <w:r>
              <w:t>Random Forest</w:t>
            </w:r>
          </w:p>
        </w:tc>
        <w:tc>
          <w:tcPr>
            <w:tcW w:w="0" w:type="auto"/>
          </w:tcPr>
          <w:p w14:paraId="759B248E" w14:textId="77777777" w:rsidR="003C2B09" w:rsidRDefault="00000000" w:rsidP="00723126">
            <w:pPr>
              <w:pStyle w:val="Compact"/>
              <w:jc w:val="both"/>
            </w:pPr>
            <w:r>
              <w:t>0,5593</w:t>
            </w:r>
          </w:p>
        </w:tc>
        <w:tc>
          <w:tcPr>
            <w:tcW w:w="0" w:type="auto"/>
          </w:tcPr>
          <w:p w14:paraId="5BD64EC0" w14:textId="77777777" w:rsidR="003C2B09" w:rsidRDefault="00000000" w:rsidP="00723126">
            <w:pPr>
              <w:pStyle w:val="Compact"/>
              <w:jc w:val="both"/>
            </w:pPr>
            <w:r>
              <w:t>0,5608</w:t>
            </w:r>
          </w:p>
        </w:tc>
        <w:tc>
          <w:tcPr>
            <w:tcW w:w="0" w:type="auto"/>
          </w:tcPr>
          <w:p w14:paraId="4797FCA2" w14:textId="77777777" w:rsidR="003C2B09" w:rsidRDefault="00000000" w:rsidP="00723126">
            <w:pPr>
              <w:pStyle w:val="Compact"/>
              <w:jc w:val="both"/>
            </w:pPr>
            <w:r>
              <w:t>0,6335</w:t>
            </w:r>
          </w:p>
        </w:tc>
        <w:tc>
          <w:tcPr>
            <w:tcW w:w="0" w:type="auto"/>
          </w:tcPr>
          <w:p w14:paraId="2CC3A75F" w14:textId="77777777" w:rsidR="003C2B09" w:rsidRDefault="00000000" w:rsidP="00723126">
            <w:pPr>
              <w:pStyle w:val="Compact"/>
              <w:jc w:val="both"/>
            </w:pPr>
            <w:r>
              <w:t>0,5919</w:t>
            </w:r>
          </w:p>
        </w:tc>
        <w:tc>
          <w:tcPr>
            <w:tcW w:w="0" w:type="auto"/>
          </w:tcPr>
          <w:p w14:paraId="68F8BD27" w14:textId="77777777" w:rsidR="003C2B09" w:rsidRDefault="00000000" w:rsidP="00723126">
            <w:pPr>
              <w:pStyle w:val="Compact"/>
              <w:jc w:val="both"/>
            </w:pPr>
            <w:r>
              <w:t>0,5719</w:t>
            </w:r>
          </w:p>
        </w:tc>
      </w:tr>
      <w:tr w:rsidR="003C2B09" w14:paraId="1F98095A" w14:textId="77777777">
        <w:tc>
          <w:tcPr>
            <w:tcW w:w="0" w:type="auto"/>
          </w:tcPr>
          <w:p w14:paraId="4CA2A4A9" w14:textId="77777777" w:rsidR="003C2B09" w:rsidRDefault="00000000" w:rsidP="00723126">
            <w:pPr>
              <w:pStyle w:val="Compact"/>
              <w:jc w:val="both"/>
            </w:pPr>
            <w:r>
              <w:t>XGBoost</w:t>
            </w:r>
          </w:p>
        </w:tc>
        <w:tc>
          <w:tcPr>
            <w:tcW w:w="0" w:type="auto"/>
          </w:tcPr>
          <w:p w14:paraId="1693C702" w14:textId="77777777" w:rsidR="003C2B09" w:rsidRDefault="00000000" w:rsidP="00723126">
            <w:pPr>
              <w:pStyle w:val="Compact"/>
              <w:jc w:val="both"/>
            </w:pPr>
            <w:r>
              <w:t>0,5673</w:t>
            </w:r>
          </w:p>
        </w:tc>
        <w:tc>
          <w:tcPr>
            <w:tcW w:w="0" w:type="auto"/>
          </w:tcPr>
          <w:p w14:paraId="3E464283" w14:textId="77777777" w:rsidR="003C2B09" w:rsidRDefault="00000000" w:rsidP="00723126">
            <w:pPr>
              <w:pStyle w:val="Compact"/>
              <w:jc w:val="both"/>
            </w:pPr>
            <w:r>
              <w:t>0,5671</w:t>
            </w:r>
          </w:p>
        </w:tc>
        <w:tc>
          <w:tcPr>
            <w:tcW w:w="0" w:type="auto"/>
          </w:tcPr>
          <w:p w14:paraId="28726A91" w14:textId="77777777" w:rsidR="003C2B09" w:rsidRDefault="00000000" w:rsidP="00723126">
            <w:pPr>
              <w:pStyle w:val="Compact"/>
              <w:jc w:val="both"/>
            </w:pPr>
            <w:r>
              <w:t>0,6635</w:t>
            </w:r>
          </w:p>
        </w:tc>
        <w:tc>
          <w:tcPr>
            <w:tcW w:w="0" w:type="auto"/>
          </w:tcPr>
          <w:p w14:paraId="486F0163" w14:textId="77777777" w:rsidR="003C2B09" w:rsidRDefault="00000000" w:rsidP="00723126">
            <w:pPr>
              <w:pStyle w:val="Compact"/>
              <w:jc w:val="both"/>
            </w:pPr>
            <w:r>
              <w:t>0,6070</w:t>
            </w:r>
          </w:p>
        </w:tc>
        <w:tc>
          <w:tcPr>
            <w:tcW w:w="0" w:type="auto"/>
          </w:tcPr>
          <w:p w14:paraId="6594FC18" w14:textId="77777777" w:rsidR="003C2B09" w:rsidRDefault="00000000" w:rsidP="00723126">
            <w:pPr>
              <w:pStyle w:val="Compact"/>
              <w:jc w:val="both"/>
            </w:pPr>
            <w:r>
              <w:t>0,5776</w:t>
            </w:r>
          </w:p>
        </w:tc>
      </w:tr>
    </w:tbl>
    <w:p w14:paraId="26AB7300" w14:textId="77777777" w:rsidR="003C2B09" w:rsidRDefault="00000000" w:rsidP="00723126">
      <w:pPr>
        <w:pStyle w:val="BodyText"/>
        <w:jc w:val="both"/>
      </w:pPr>
      <w:r>
        <w:t>Лучшие результаты по большинству метрик показывает градиентный бустинг (AUC≈0,60), хотя отрыв от логистической регрессии невелик. Случайный лес и XGBoost дают сопоставимые показатели.</w:t>
      </w:r>
    </w:p>
    <w:p w14:paraId="49A413A6" w14:textId="77777777" w:rsidR="001F18CF" w:rsidRDefault="001F18CF" w:rsidP="00723126">
      <w:pPr>
        <w:pStyle w:val="Heading3"/>
        <w:jc w:val="both"/>
        <w:rPr>
          <w:lang w:val="en-US"/>
        </w:rPr>
      </w:pPr>
      <w:bookmarkStart w:id="15" w:name="превышает-ли-si-медиану"/>
      <w:bookmarkEnd w:id="14"/>
    </w:p>
    <w:p w14:paraId="1A678E69" w14:textId="4D4E2311" w:rsidR="003C2B09" w:rsidRDefault="00000000" w:rsidP="00723126">
      <w:pPr>
        <w:pStyle w:val="Heading3"/>
        <w:jc w:val="both"/>
      </w:pPr>
      <w:r>
        <w:t>Превышает ли SI медиану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19"/>
        <w:gridCol w:w="1683"/>
        <w:gridCol w:w="1681"/>
        <w:gridCol w:w="1367"/>
        <w:gridCol w:w="987"/>
        <w:gridCol w:w="1752"/>
      </w:tblGrid>
      <w:tr w:rsidR="003C2B09" w14:paraId="38828CF6" w14:textId="77777777" w:rsidTr="003C2B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CF0998" w14:textId="77777777" w:rsidR="003C2B09" w:rsidRDefault="00000000" w:rsidP="00723126">
            <w:pPr>
              <w:pStyle w:val="Compact"/>
              <w:jc w:val="both"/>
            </w:pPr>
            <w:r>
              <w:t>Модель</w:t>
            </w:r>
          </w:p>
        </w:tc>
        <w:tc>
          <w:tcPr>
            <w:tcW w:w="0" w:type="auto"/>
          </w:tcPr>
          <w:p w14:paraId="4EAFCF94" w14:textId="77777777" w:rsidR="003C2B09" w:rsidRDefault="00000000" w:rsidP="00723126">
            <w:pPr>
              <w:pStyle w:val="Compact"/>
              <w:jc w:val="both"/>
            </w:pPr>
            <w:r>
              <w:t>Accuracy (ср.)</w:t>
            </w:r>
          </w:p>
        </w:tc>
        <w:tc>
          <w:tcPr>
            <w:tcW w:w="0" w:type="auto"/>
          </w:tcPr>
          <w:p w14:paraId="49BB45EB" w14:textId="77777777" w:rsidR="003C2B09" w:rsidRDefault="00000000" w:rsidP="00723126">
            <w:pPr>
              <w:pStyle w:val="Compact"/>
              <w:jc w:val="both"/>
            </w:pPr>
            <w:r>
              <w:t>Precision (ср.)</w:t>
            </w:r>
          </w:p>
        </w:tc>
        <w:tc>
          <w:tcPr>
            <w:tcW w:w="0" w:type="auto"/>
          </w:tcPr>
          <w:p w14:paraId="30762A74" w14:textId="77777777" w:rsidR="003C2B09" w:rsidRDefault="00000000" w:rsidP="00723126">
            <w:pPr>
              <w:pStyle w:val="Compact"/>
              <w:jc w:val="both"/>
            </w:pPr>
            <w:r>
              <w:t>Recall (ср.)</w:t>
            </w:r>
          </w:p>
        </w:tc>
        <w:tc>
          <w:tcPr>
            <w:tcW w:w="0" w:type="auto"/>
          </w:tcPr>
          <w:p w14:paraId="40477510" w14:textId="77777777" w:rsidR="003C2B09" w:rsidRDefault="00000000" w:rsidP="00723126">
            <w:pPr>
              <w:pStyle w:val="Compact"/>
              <w:jc w:val="both"/>
            </w:pPr>
            <w:r>
              <w:t>F1 (ср.)</w:t>
            </w:r>
          </w:p>
        </w:tc>
        <w:tc>
          <w:tcPr>
            <w:tcW w:w="0" w:type="auto"/>
          </w:tcPr>
          <w:p w14:paraId="1062C740" w14:textId="77777777" w:rsidR="003C2B09" w:rsidRDefault="00000000" w:rsidP="00723126">
            <w:pPr>
              <w:pStyle w:val="Compact"/>
              <w:jc w:val="both"/>
            </w:pPr>
            <w:r>
              <w:t>ROC‑AUC (ср.)</w:t>
            </w:r>
          </w:p>
        </w:tc>
      </w:tr>
      <w:tr w:rsidR="003C2B09" w14:paraId="21B0D3AA" w14:textId="77777777">
        <w:tc>
          <w:tcPr>
            <w:tcW w:w="0" w:type="auto"/>
          </w:tcPr>
          <w:p w14:paraId="03668161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Random Forest</w:t>
            </w:r>
          </w:p>
        </w:tc>
        <w:tc>
          <w:tcPr>
            <w:tcW w:w="0" w:type="auto"/>
          </w:tcPr>
          <w:p w14:paraId="0E7E08B5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234</w:t>
            </w:r>
          </w:p>
        </w:tc>
        <w:tc>
          <w:tcPr>
            <w:tcW w:w="0" w:type="auto"/>
          </w:tcPr>
          <w:p w14:paraId="1420D083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426</w:t>
            </w:r>
          </w:p>
        </w:tc>
        <w:tc>
          <w:tcPr>
            <w:tcW w:w="0" w:type="auto"/>
          </w:tcPr>
          <w:p w14:paraId="49EBF360" w14:textId="77777777" w:rsidR="003C2B09" w:rsidRDefault="00000000" w:rsidP="00723126">
            <w:pPr>
              <w:pStyle w:val="Compact"/>
              <w:jc w:val="both"/>
            </w:pPr>
            <w:r>
              <w:t>0,5200</w:t>
            </w:r>
          </w:p>
        </w:tc>
        <w:tc>
          <w:tcPr>
            <w:tcW w:w="0" w:type="auto"/>
          </w:tcPr>
          <w:p w14:paraId="7BE49625" w14:textId="77777777" w:rsidR="003C2B09" w:rsidRDefault="00000000" w:rsidP="00723126">
            <w:pPr>
              <w:pStyle w:val="Compact"/>
              <w:jc w:val="both"/>
            </w:pPr>
            <w:r>
              <w:t>0,5034</w:t>
            </w:r>
          </w:p>
        </w:tc>
        <w:tc>
          <w:tcPr>
            <w:tcW w:w="0" w:type="auto"/>
          </w:tcPr>
          <w:p w14:paraId="0B60F557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294</w:t>
            </w:r>
          </w:p>
        </w:tc>
      </w:tr>
      <w:tr w:rsidR="003C2B09" w14:paraId="6F8413BE" w14:textId="77777777">
        <w:tc>
          <w:tcPr>
            <w:tcW w:w="0" w:type="auto"/>
          </w:tcPr>
          <w:p w14:paraId="17B4D80F" w14:textId="77777777" w:rsidR="003C2B09" w:rsidRDefault="00000000" w:rsidP="00723126">
            <w:pPr>
              <w:pStyle w:val="Compact"/>
              <w:jc w:val="both"/>
            </w:pPr>
            <w:r>
              <w:t>XGBoost</w:t>
            </w:r>
          </w:p>
        </w:tc>
        <w:tc>
          <w:tcPr>
            <w:tcW w:w="0" w:type="auto"/>
          </w:tcPr>
          <w:p w14:paraId="0FD16CE0" w14:textId="77777777" w:rsidR="003C2B09" w:rsidRDefault="00000000" w:rsidP="00723126">
            <w:pPr>
              <w:pStyle w:val="Compact"/>
              <w:jc w:val="both"/>
            </w:pPr>
            <w:r>
              <w:t>0,5054</w:t>
            </w:r>
          </w:p>
        </w:tc>
        <w:tc>
          <w:tcPr>
            <w:tcW w:w="0" w:type="auto"/>
          </w:tcPr>
          <w:p w14:paraId="704A9468" w14:textId="77777777" w:rsidR="003C2B09" w:rsidRDefault="00000000" w:rsidP="00723126">
            <w:pPr>
              <w:pStyle w:val="Compact"/>
              <w:jc w:val="both"/>
            </w:pPr>
            <w:r>
              <w:t>0,5065</w:t>
            </w:r>
          </w:p>
        </w:tc>
        <w:tc>
          <w:tcPr>
            <w:tcW w:w="0" w:type="auto"/>
          </w:tcPr>
          <w:p w14:paraId="782C3B1C" w14:textId="77777777" w:rsidR="003C2B09" w:rsidRDefault="00000000" w:rsidP="00723126">
            <w:pPr>
              <w:pStyle w:val="Compact"/>
              <w:jc w:val="both"/>
            </w:pPr>
            <w:r>
              <w:t>0,5040</w:t>
            </w:r>
          </w:p>
        </w:tc>
        <w:tc>
          <w:tcPr>
            <w:tcW w:w="0" w:type="auto"/>
          </w:tcPr>
          <w:p w14:paraId="53E49F93" w14:textId="77777777" w:rsidR="003C2B09" w:rsidRDefault="00000000" w:rsidP="00723126">
            <w:pPr>
              <w:pStyle w:val="Compact"/>
              <w:jc w:val="both"/>
            </w:pPr>
            <w:r>
              <w:t>0,4901</w:t>
            </w:r>
          </w:p>
        </w:tc>
        <w:tc>
          <w:tcPr>
            <w:tcW w:w="0" w:type="auto"/>
          </w:tcPr>
          <w:p w14:paraId="04CAB4BB" w14:textId="77777777" w:rsidR="003C2B09" w:rsidRDefault="00000000" w:rsidP="00723126">
            <w:pPr>
              <w:pStyle w:val="Compact"/>
              <w:jc w:val="both"/>
            </w:pPr>
            <w:r>
              <w:t>0,5137</w:t>
            </w:r>
          </w:p>
        </w:tc>
      </w:tr>
      <w:tr w:rsidR="003C2B09" w14:paraId="3FDA1DD8" w14:textId="77777777">
        <w:tc>
          <w:tcPr>
            <w:tcW w:w="0" w:type="auto"/>
          </w:tcPr>
          <w:p w14:paraId="38F64780" w14:textId="77777777" w:rsidR="003C2B09" w:rsidRDefault="00000000" w:rsidP="00723126">
            <w:pPr>
              <w:pStyle w:val="Compact"/>
              <w:jc w:val="both"/>
            </w:pPr>
            <w:r>
              <w:t>Gradient Boosting</w:t>
            </w:r>
          </w:p>
        </w:tc>
        <w:tc>
          <w:tcPr>
            <w:tcW w:w="0" w:type="auto"/>
          </w:tcPr>
          <w:p w14:paraId="5B21CD7E" w14:textId="77777777" w:rsidR="003C2B09" w:rsidRDefault="00000000" w:rsidP="00723126">
            <w:pPr>
              <w:pStyle w:val="Compact"/>
              <w:jc w:val="both"/>
            </w:pPr>
            <w:r>
              <w:t>0,5134</w:t>
            </w:r>
          </w:p>
        </w:tc>
        <w:tc>
          <w:tcPr>
            <w:tcW w:w="0" w:type="auto"/>
          </w:tcPr>
          <w:p w14:paraId="3AD54C5E" w14:textId="77777777" w:rsidR="003C2B09" w:rsidRDefault="00000000" w:rsidP="00723126">
            <w:pPr>
              <w:pStyle w:val="Compact"/>
              <w:jc w:val="both"/>
            </w:pPr>
            <w:r>
              <w:t>0,5214</w:t>
            </w:r>
          </w:p>
        </w:tc>
        <w:tc>
          <w:tcPr>
            <w:tcW w:w="0" w:type="auto"/>
          </w:tcPr>
          <w:p w14:paraId="23DF73B6" w14:textId="77777777" w:rsidR="003C2B09" w:rsidRDefault="00000000" w:rsidP="00723126">
            <w:pPr>
              <w:pStyle w:val="Compact"/>
              <w:jc w:val="both"/>
            </w:pPr>
            <w:r>
              <w:t>0,5080</w:t>
            </w:r>
          </w:p>
        </w:tc>
        <w:tc>
          <w:tcPr>
            <w:tcW w:w="0" w:type="auto"/>
          </w:tcPr>
          <w:p w14:paraId="4E66E47C" w14:textId="77777777" w:rsidR="003C2B09" w:rsidRDefault="00000000" w:rsidP="00723126">
            <w:pPr>
              <w:pStyle w:val="Compact"/>
              <w:jc w:val="both"/>
            </w:pPr>
            <w:r>
              <w:t>0,4991</w:t>
            </w:r>
          </w:p>
        </w:tc>
        <w:tc>
          <w:tcPr>
            <w:tcW w:w="0" w:type="auto"/>
          </w:tcPr>
          <w:p w14:paraId="5C583AF1" w14:textId="77777777" w:rsidR="003C2B09" w:rsidRDefault="00000000" w:rsidP="00723126">
            <w:pPr>
              <w:pStyle w:val="Compact"/>
              <w:jc w:val="both"/>
            </w:pPr>
            <w:r>
              <w:t>0,5046</w:t>
            </w:r>
          </w:p>
        </w:tc>
      </w:tr>
      <w:tr w:rsidR="003C2B09" w14:paraId="24BC86D2" w14:textId="77777777">
        <w:tc>
          <w:tcPr>
            <w:tcW w:w="0" w:type="auto"/>
          </w:tcPr>
          <w:p w14:paraId="2DB7CFB2" w14:textId="77777777" w:rsidR="003C2B09" w:rsidRDefault="00000000" w:rsidP="00723126">
            <w:pPr>
              <w:pStyle w:val="Compact"/>
              <w:jc w:val="both"/>
            </w:pPr>
            <w:r>
              <w:t>Logistic Regression</w:t>
            </w:r>
          </w:p>
        </w:tc>
        <w:tc>
          <w:tcPr>
            <w:tcW w:w="0" w:type="auto"/>
          </w:tcPr>
          <w:p w14:paraId="7FA7AC89" w14:textId="77777777" w:rsidR="003C2B09" w:rsidRDefault="00000000" w:rsidP="00723126">
            <w:pPr>
              <w:pStyle w:val="Compact"/>
              <w:jc w:val="both"/>
            </w:pPr>
            <w:r>
              <w:t>0,4923</w:t>
            </w:r>
          </w:p>
        </w:tc>
        <w:tc>
          <w:tcPr>
            <w:tcW w:w="0" w:type="auto"/>
          </w:tcPr>
          <w:p w14:paraId="5E9311E8" w14:textId="77777777" w:rsidR="003C2B09" w:rsidRDefault="00000000" w:rsidP="00723126">
            <w:pPr>
              <w:pStyle w:val="Compact"/>
              <w:jc w:val="both"/>
            </w:pPr>
            <w:r>
              <w:t>0,4805</w:t>
            </w:r>
          </w:p>
        </w:tc>
        <w:tc>
          <w:tcPr>
            <w:tcW w:w="0" w:type="auto"/>
          </w:tcPr>
          <w:p w14:paraId="4B22E126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340</w:t>
            </w:r>
          </w:p>
        </w:tc>
        <w:tc>
          <w:tcPr>
            <w:tcW w:w="0" w:type="auto"/>
          </w:tcPr>
          <w:p w14:paraId="14244FEA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026</w:t>
            </w:r>
          </w:p>
        </w:tc>
        <w:tc>
          <w:tcPr>
            <w:tcW w:w="0" w:type="auto"/>
          </w:tcPr>
          <w:p w14:paraId="501A8711" w14:textId="77777777" w:rsidR="003C2B09" w:rsidRDefault="00000000" w:rsidP="00723126">
            <w:pPr>
              <w:pStyle w:val="Compact"/>
              <w:jc w:val="both"/>
            </w:pPr>
            <w:r>
              <w:t>0,4924</w:t>
            </w:r>
          </w:p>
        </w:tc>
      </w:tr>
    </w:tbl>
    <w:p w14:paraId="6F8CF27D" w14:textId="77777777" w:rsidR="003C2B09" w:rsidRDefault="00000000" w:rsidP="00723126">
      <w:pPr>
        <w:pStyle w:val="BodyText"/>
        <w:jc w:val="both"/>
      </w:pPr>
      <w:r>
        <w:t>Разделение выборки по медиане SI оказалось самой трудной задачей: AUC едва превышает 0,53. Случайный лес показывает наибольший ROC‑AUC, хотя по F1 он уступает логистической регрессии.</w:t>
      </w:r>
    </w:p>
    <w:p w14:paraId="0D3F9B33" w14:textId="77777777" w:rsidR="003C2B09" w:rsidRDefault="00000000" w:rsidP="00723126">
      <w:pPr>
        <w:pStyle w:val="Heading3"/>
        <w:jc w:val="both"/>
      </w:pPr>
      <w:bookmarkStart w:id="16" w:name="превышает-ли-si-порог-8"/>
      <w:bookmarkEnd w:id="15"/>
      <w:r>
        <w:lastRenderedPageBreak/>
        <w:t>Превышает ли SI порог 8?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19"/>
        <w:gridCol w:w="1683"/>
        <w:gridCol w:w="1681"/>
        <w:gridCol w:w="1367"/>
        <w:gridCol w:w="987"/>
        <w:gridCol w:w="1752"/>
      </w:tblGrid>
      <w:tr w:rsidR="003C2B09" w14:paraId="498DA240" w14:textId="77777777" w:rsidTr="003C2B0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C31BBAF" w14:textId="77777777" w:rsidR="003C2B09" w:rsidRDefault="00000000" w:rsidP="00723126">
            <w:pPr>
              <w:pStyle w:val="Compact"/>
              <w:jc w:val="both"/>
            </w:pPr>
            <w:r>
              <w:t>Модель</w:t>
            </w:r>
          </w:p>
        </w:tc>
        <w:tc>
          <w:tcPr>
            <w:tcW w:w="0" w:type="auto"/>
          </w:tcPr>
          <w:p w14:paraId="7AF9FF57" w14:textId="77777777" w:rsidR="003C2B09" w:rsidRDefault="00000000" w:rsidP="00723126">
            <w:pPr>
              <w:pStyle w:val="Compact"/>
              <w:jc w:val="both"/>
            </w:pPr>
            <w:r>
              <w:t>Accuracy (ср.)</w:t>
            </w:r>
          </w:p>
        </w:tc>
        <w:tc>
          <w:tcPr>
            <w:tcW w:w="0" w:type="auto"/>
          </w:tcPr>
          <w:p w14:paraId="63C5937B" w14:textId="77777777" w:rsidR="003C2B09" w:rsidRDefault="00000000" w:rsidP="00723126">
            <w:pPr>
              <w:pStyle w:val="Compact"/>
              <w:jc w:val="both"/>
            </w:pPr>
            <w:r>
              <w:t>Precision (ср.)</w:t>
            </w:r>
          </w:p>
        </w:tc>
        <w:tc>
          <w:tcPr>
            <w:tcW w:w="0" w:type="auto"/>
          </w:tcPr>
          <w:p w14:paraId="2DB7BEA9" w14:textId="77777777" w:rsidR="003C2B09" w:rsidRDefault="00000000" w:rsidP="00723126">
            <w:pPr>
              <w:pStyle w:val="Compact"/>
              <w:jc w:val="both"/>
            </w:pPr>
            <w:r>
              <w:t>Recall (ср.)</w:t>
            </w:r>
          </w:p>
        </w:tc>
        <w:tc>
          <w:tcPr>
            <w:tcW w:w="0" w:type="auto"/>
          </w:tcPr>
          <w:p w14:paraId="7D1A1F39" w14:textId="77777777" w:rsidR="003C2B09" w:rsidRDefault="00000000" w:rsidP="00723126">
            <w:pPr>
              <w:pStyle w:val="Compact"/>
              <w:jc w:val="both"/>
            </w:pPr>
            <w:r>
              <w:t>F1 (ср.)</w:t>
            </w:r>
          </w:p>
        </w:tc>
        <w:tc>
          <w:tcPr>
            <w:tcW w:w="0" w:type="auto"/>
          </w:tcPr>
          <w:p w14:paraId="6E2CD8FF" w14:textId="77777777" w:rsidR="003C2B09" w:rsidRDefault="00000000" w:rsidP="00723126">
            <w:pPr>
              <w:pStyle w:val="Compact"/>
              <w:jc w:val="both"/>
            </w:pPr>
            <w:r>
              <w:t>ROC‑AUC (ср.)</w:t>
            </w:r>
          </w:p>
        </w:tc>
      </w:tr>
      <w:tr w:rsidR="003C2B09" w14:paraId="321B7365" w14:textId="77777777">
        <w:tc>
          <w:tcPr>
            <w:tcW w:w="0" w:type="auto"/>
          </w:tcPr>
          <w:p w14:paraId="59965594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Random Forest</w:t>
            </w:r>
          </w:p>
        </w:tc>
        <w:tc>
          <w:tcPr>
            <w:tcW w:w="0" w:type="auto"/>
          </w:tcPr>
          <w:p w14:paraId="775DF0EB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6194</w:t>
            </w:r>
          </w:p>
        </w:tc>
        <w:tc>
          <w:tcPr>
            <w:tcW w:w="0" w:type="auto"/>
          </w:tcPr>
          <w:p w14:paraId="69F0659F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4525</w:t>
            </w:r>
          </w:p>
        </w:tc>
        <w:tc>
          <w:tcPr>
            <w:tcW w:w="0" w:type="auto"/>
          </w:tcPr>
          <w:p w14:paraId="46778783" w14:textId="77777777" w:rsidR="003C2B09" w:rsidRDefault="00000000" w:rsidP="00723126">
            <w:pPr>
              <w:pStyle w:val="Compact"/>
              <w:jc w:val="both"/>
            </w:pPr>
            <w:r>
              <w:t>0,2675</w:t>
            </w:r>
          </w:p>
        </w:tc>
        <w:tc>
          <w:tcPr>
            <w:tcW w:w="0" w:type="auto"/>
          </w:tcPr>
          <w:p w14:paraId="72968501" w14:textId="77777777" w:rsidR="003C2B09" w:rsidRDefault="00000000" w:rsidP="00723126">
            <w:pPr>
              <w:pStyle w:val="Compact"/>
              <w:jc w:val="both"/>
            </w:pPr>
            <w:r>
              <w:t>0,2849</w:t>
            </w:r>
          </w:p>
        </w:tc>
        <w:tc>
          <w:tcPr>
            <w:tcW w:w="0" w:type="auto"/>
          </w:tcPr>
          <w:p w14:paraId="13795E18" w14:textId="77777777" w:rsidR="003C2B09" w:rsidRDefault="00000000" w:rsidP="00723126">
            <w:pPr>
              <w:pStyle w:val="Compact"/>
              <w:jc w:val="both"/>
            </w:pPr>
            <w:r>
              <w:t>0,5656</w:t>
            </w:r>
          </w:p>
        </w:tc>
      </w:tr>
      <w:tr w:rsidR="003C2B09" w14:paraId="78D9C4B5" w14:textId="77777777">
        <w:tc>
          <w:tcPr>
            <w:tcW w:w="0" w:type="auto"/>
          </w:tcPr>
          <w:p w14:paraId="6226B7C4" w14:textId="77777777" w:rsidR="003C2B09" w:rsidRDefault="00000000" w:rsidP="00723126">
            <w:pPr>
              <w:pStyle w:val="Compact"/>
              <w:jc w:val="both"/>
            </w:pPr>
            <w:r>
              <w:t>Gradient Boosting</w:t>
            </w:r>
          </w:p>
        </w:tc>
        <w:tc>
          <w:tcPr>
            <w:tcW w:w="0" w:type="auto"/>
          </w:tcPr>
          <w:p w14:paraId="0264BE63" w14:textId="77777777" w:rsidR="003C2B09" w:rsidRDefault="00000000" w:rsidP="00723126">
            <w:pPr>
              <w:pStyle w:val="Compact"/>
              <w:jc w:val="both"/>
            </w:pPr>
            <w:r>
              <w:t>0,6013</w:t>
            </w:r>
          </w:p>
        </w:tc>
        <w:tc>
          <w:tcPr>
            <w:tcW w:w="0" w:type="auto"/>
          </w:tcPr>
          <w:p w14:paraId="6DE889D2" w14:textId="77777777" w:rsidR="003C2B09" w:rsidRDefault="00000000" w:rsidP="00723126">
            <w:pPr>
              <w:pStyle w:val="Compact"/>
              <w:jc w:val="both"/>
            </w:pPr>
            <w:r>
              <w:t>0,3492</w:t>
            </w:r>
          </w:p>
        </w:tc>
        <w:tc>
          <w:tcPr>
            <w:tcW w:w="0" w:type="auto"/>
          </w:tcPr>
          <w:p w14:paraId="0CFC1D6E" w14:textId="77777777" w:rsidR="003C2B09" w:rsidRDefault="00000000" w:rsidP="00723126">
            <w:pPr>
              <w:pStyle w:val="Compact"/>
              <w:jc w:val="both"/>
            </w:pPr>
            <w:r>
              <w:t>0,2983</w:t>
            </w:r>
          </w:p>
        </w:tc>
        <w:tc>
          <w:tcPr>
            <w:tcW w:w="0" w:type="auto"/>
          </w:tcPr>
          <w:p w14:paraId="3F01AACD" w14:textId="77777777" w:rsidR="003C2B09" w:rsidRDefault="00000000" w:rsidP="00723126">
            <w:pPr>
              <w:pStyle w:val="Compact"/>
              <w:jc w:val="both"/>
            </w:pPr>
            <w:r>
              <w:t>0,2996</w:t>
            </w:r>
          </w:p>
        </w:tc>
        <w:tc>
          <w:tcPr>
            <w:tcW w:w="0" w:type="auto"/>
          </w:tcPr>
          <w:p w14:paraId="3E0249E6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5768</w:t>
            </w:r>
          </w:p>
        </w:tc>
      </w:tr>
      <w:tr w:rsidR="003C2B09" w14:paraId="3AD10AA7" w14:textId="77777777">
        <w:tc>
          <w:tcPr>
            <w:tcW w:w="0" w:type="auto"/>
          </w:tcPr>
          <w:p w14:paraId="555C50E2" w14:textId="77777777" w:rsidR="003C2B09" w:rsidRDefault="00000000" w:rsidP="00723126">
            <w:pPr>
              <w:pStyle w:val="Compact"/>
              <w:jc w:val="both"/>
            </w:pPr>
            <w:r>
              <w:t>XGBoost</w:t>
            </w:r>
          </w:p>
        </w:tc>
        <w:tc>
          <w:tcPr>
            <w:tcW w:w="0" w:type="auto"/>
          </w:tcPr>
          <w:p w14:paraId="5197D521" w14:textId="77777777" w:rsidR="003C2B09" w:rsidRDefault="00000000" w:rsidP="00723126">
            <w:pPr>
              <w:pStyle w:val="Compact"/>
              <w:jc w:val="both"/>
            </w:pPr>
            <w:r>
              <w:t>0,6043</w:t>
            </w:r>
          </w:p>
        </w:tc>
        <w:tc>
          <w:tcPr>
            <w:tcW w:w="0" w:type="auto"/>
          </w:tcPr>
          <w:p w14:paraId="48D82376" w14:textId="77777777" w:rsidR="003C2B09" w:rsidRDefault="00000000" w:rsidP="00723126">
            <w:pPr>
              <w:pStyle w:val="Compact"/>
              <w:jc w:val="both"/>
            </w:pPr>
            <w:r>
              <w:t>0,3519</w:t>
            </w:r>
          </w:p>
        </w:tc>
        <w:tc>
          <w:tcPr>
            <w:tcW w:w="0" w:type="auto"/>
          </w:tcPr>
          <w:p w14:paraId="26D542DB" w14:textId="77777777" w:rsidR="003C2B09" w:rsidRDefault="00000000" w:rsidP="00723126">
            <w:pPr>
              <w:pStyle w:val="Compact"/>
              <w:jc w:val="both"/>
            </w:pPr>
            <w:r>
              <w:t>0,2761</w:t>
            </w:r>
          </w:p>
        </w:tc>
        <w:tc>
          <w:tcPr>
            <w:tcW w:w="0" w:type="auto"/>
          </w:tcPr>
          <w:p w14:paraId="5E728EFE" w14:textId="77777777" w:rsidR="003C2B09" w:rsidRDefault="00000000" w:rsidP="00723126">
            <w:pPr>
              <w:pStyle w:val="Compact"/>
              <w:jc w:val="both"/>
            </w:pPr>
            <w:r>
              <w:t>0,2889</w:t>
            </w:r>
          </w:p>
        </w:tc>
        <w:tc>
          <w:tcPr>
            <w:tcW w:w="0" w:type="auto"/>
          </w:tcPr>
          <w:p w14:paraId="6BE49265" w14:textId="77777777" w:rsidR="003C2B09" w:rsidRDefault="00000000" w:rsidP="00723126">
            <w:pPr>
              <w:pStyle w:val="Compact"/>
              <w:jc w:val="both"/>
            </w:pPr>
            <w:r>
              <w:t>0,5675</w:t>
            </w:r>
          </w:p>
        </w:tc>
      </w:tr>
      <w:tr w:rsidR="003C2B09" w14:paraId="0AE36CBC" w14:textId="77777777">
        <w:tc>
          <w:tcPr>
            <w:tcW w:w="0" w:type="auto"/>
          </w:tcPr>
          <w:p w14:paraId="00927A1F" w14:textId="77777777" w:rsidR="003C2B09" w:rsidRDefault="00000000" w:rsidP="00723126">
            <w:pPr>
              <w:pStyle w:val="Compact"/>
              <w:jc w:val="both"/>
            </w:pPr>
            <w:r>
              <w:t>Logistic Regression</w:t>
            </w:r>
          </w:p>
        </w:tc>
        <w:tc>
          <w:tcPr>
            <w:tcW w:w="0" w:type="auto"/>
          </w:tcPr>
          <w:p w14:paraId="0E639563" w14:textId="77777777" w:rsidR="003C2B09" w:rsidRDefault="00000000" w:rsidP="00723126">
            <w:pPr>
              <w:pStyle w:val="Compact"/>
              <w:jc w:val="both"/>
            </w:pPr>
            <w:r>
              <w:t>0,6003</w:t>
            </w:r>
          </w:p>
        </w:tc>
        <w:tc>
          <w:tcPr>
            <w:tcW w:w="0" w:type="auto"/>
          </w:tcPr>
          <w:p w14:paraId="1D66AB32" w14:textId="77777777" w:rsidR="003C2B09" w:rsidRDefault="00000000" w:rsidP="00723126">
            <w:pPr>
              <w:pStyle w:val="Compact"/>
              <w:jc w:val="both"/>
            </w:pPr>
            <w:r>
              <w:t>0,3696</w:t>
            </w:r>
          </w:p>
        </w:tc>
        <w:tc>
          <w:tcPr>
            <w:tcW w:w="0" w:type="auto"/>
          </w:tcPr>
          <w:p w14:paraId="06C24CEF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3880</w:t>
            </w:r>
          </w:p>
        </w:tc>
        <w:tc>
          <w:tcPr>
            <w:tcW w:w="0" w:type="auto"/>
          </w:tcPr>
          <w:p w14:paraId="670E2BA6" w14:textId="77777777" w:rsidR="003C2B09" w:rsidRDefault="00000000" w:rsidP="00723126">
            <w:pPr>
              <w:pStyle w:val="Compact"/>
              <w:jc w:val="both"/>
            </w:pPr>
            <w:r>
              <w:rPr>
                <w:b/>
                <w:bCs/>
              </w:rPr>
              <w:t>0,3644</w:t>
            </w:r>
          </w:p>
        </w:tc>
        <w:tc>
          <w:tcPr>
            <w:tcW w:w="0" w:type="auto"/>
          </w:tcPr>
          <w:p w14:paraId="25AD780E" w14:textId="77777777" w:rsidR="003C2B09" w:rsidRDefault="00000000" w:rsidP="00723126">
            <w:pPr>
              <w:pStyle w:val="Compact"/>
              <w:jc w:val="both"/>
            </w:pPr>
            <w:r>
              <w:t>0,5714</w:t>
            </w:r>
          </w:p>
        </w:tc>
      </w:tr>
    </w:tbl>
    <w:p w14:paraId="51CF0BE3" w14:textId="77777777" w:rsidR="003C2B09" w:rsidRDefault="00000000" w:rsidP="00723126">
      <w:pPr>
        <w:pStyle w:val="BodyText"/>
        <w:jc w:val="both"/>
      </w:pPr>
      <w:r>
        <w:t xml:space="preserve">Задача </w:t>
      </w:r>
      <w:r>
        <w:rPr>
          <w:rStyle w:val="VerbatimChar"/>
        </w:rPr>
        <w:t>SI &gt; 8</w:t>
      </w:r>
      <w:r>
        <w:t xml:space="preserve"> предсказуема лучше: AUC приближается к 0,58. Случайный лес обеспечивает максимальную точность и наибольшую точность среди моделей, в то время как градиентный бустинг даёт чуть лучший ROC‑AUC. Выбор модели зависит от приоритетов (баланс между положительной предсказательной ценностью и чувствительностью).</w:t>
      </w:r>
    </w:p>
    <w:p w14:paraId="0F07E806" w14:textId="77777777" w:rsidR="003C2B09" w:rsidRDefault="00000000" w:rsidP="00723126">
      <w:pPr>
        <w:pStyle w:val="Heading2"/>
        <w:jc w:val="both"/>
      </w:pPr>
      <w:bookmarkStart w:id="17" w:name="обсуждение-и-выводы"/>
      <w:bookmarkEnd w:id="12"/>
      <w:bookmarkEnd w:id="16"/>
      <w:r>
        <w:t>Обсуждение и выводы</w:t>
      </w:r>
    </w:p>
    <w:p w14:paraId="3D5CD884" w14:textId="77777777" w:rsidR="003C2B09" w:rsidRDefault="00000000" w:rsidP="00723126">
      <w:pPr>
        <w:numPr>
          <w:ilvl w:val="0"/>
          <w:numId w:val="2"/>
        </w:numPr>
        <w:jc w:val="both"/>
      </w:pPr>
      <w:r>
        <w:rPr>
          <w:b/>
          <w:bCs/>
        </w:rPr>
        <w:t>Сложность задач.</w:t>
      </w:r>
      <w:r>
        <w:t xml:space="preserve"> Входные дескрипторы демонстрируют слабые линейные связи с IC50, CC50 и SI; соответственно линейные методы (Ridge, Lasso) оказываются наименее эффективными. Ансамбли деревьев и бустинг‑модели дают лучшие результаты, но даже они имеют низкие R² и AUC, что указывает на высокую сложность задачи и необходимость дополнительных признаков.</w:t>
      </w:r>
    </w:p>
    <w:p w14:paraId="2DEB0B7B" w14:textId="77777777" w:rsidR="003C2B09" w:rsidRDefault="00000000" w:rsidP="00723126">
      <w:pPr>
        <w:numPr>
          <w:ilvl w:val="0"/>
          <w:numId w:val="2"/>
        </w:numPr>
        <w:jc w:val="both"/>
      </w:pPr>
      <w:r>
        <w:rPr>
          <w:b/>
          <w:bCs/>
        </w:rPr>
        <w:t>Оптимальные модели.</w:t>
      </w:r>
      <w:r>
        <w:t xml:space="preserve"> Для IC50 лучшим оказался градиентный бустинг, обеспечивающий минимальный RMSE и положительный R². В случае CC50 XGBoost немного опережает другие модели по ошибкам, но все R² отрицательны. Для SI минимальную ошибку обеспечивает Random Forest, хотя и с отрицательным R².</w:t>
      </w:r>
    </w:p>
    <w:p w14:paraId="2D244B1F" w14:textId="77777777" w:rsidR="003C2B09" w:rsidRDefault="00000000" w:rsidP="00723126">
      <w:pPr>
        <w:numPr>
          <w:ilvl w:val="0"/>
          <w:numId w:val="2"/>
        </w:numPr>
        <w:jc w:val="both"/>
      </w:pPr>
      <w:r>
        <w:rPr>
          <w:b/>
          <w:bCs/>
        </w:rPr>
        <w:t>Классификация.</w:t>
      </w:r>
      <w:r>
        <w:t xml:space="preserve"> Задачи классификации показали умеренные результаты. Для IC50 &gt; медианы лучшим оказался градиентный бустинг. Для CC50 &gt; медианы он также лидирует, хотя логистическая регрессия лишь немного уступает. В задачах с SI медиана Random Forest обеспечивает наибольший ROC‑AUC, а при пороге 8 наибольшую точность показывает тоже Random Forest, тогда как градиентный бустинг немного выигрывает по AUC.</w:t>
      </w:r>
    </w:p>
    <w:p w14:paraId="6462AB24" w14:textId="77777777" w:rsidR="003C2B09" w:rsidRDefault="00000000" w:rsidP="00723126">
      <w:pPr>
        <w:numPr>
          <w:ilvl w:val="0"/>
          <w:numId w:val="2"/>
        </w:numPr>
        <w:jc w:val="both"/>
      </w:pPr>
      <w:r>
        <w:rPr>
          <w:b/>
          <w:bCs/>
        </w:rPr>
        <w:t>Рекомендации по улучшению.</w:t>
      </w:r>
      <w:r>
        <w:t xml:space="preserve"> Для повышения качества моделей следует:</w:t>
      </w:r>
    </w:p>
    <w:p w14:paraId="384C7DD6" w14:textId="77777777" w:rsidR="003C2B09" w:rsidRDefault="00000000" w:rsidP="00723126">
      <w:pPr>
        <w:pStyle w:val="Compact"/>
        <w:numPr>
          <w:ilvl w:val="0"/>
          <w:numId w:val="2"/>
        </w:numPr>
        <w:jc w:val="both"/>
      </w:pPr>
      <w:r>
        <w:t>провести детальный отбор и генерацию признаков, включая нелинейные комбинации и доменные химические индексы;</w:t>
      </w:r>
    </w:p>
    <w:p w14:paraId="69845AF3" w14:textId="77777777" w:rsidR="003C2B09" w:rsidRDefault="00000000" w:rsidP="00723126">
      <w:pPr>
        <w:pStyle w:val="Compact"/>
        <w:numPr>
          <w:ilvl w:val="0"/>
          <w:numId w:val="2"/>
        </w:numPr>
        <w:jc w:val="both"/>
      </w:pPr>
      <w:r>
        <w:t>расширить датасет за счёт дополнительных соединений;</w:t>
      </w:r>
    </w:p>
    <w:p w14:paraId="15A1FED0" w14:textId="77777777" w:rsidR="003C2B09" w:rsidRDefault="00000000" w:rsidP="00723126">
      <w:pPr>
        <w:pStyle w:val="Compact"/>
        <w:numPr>
          <w:ilvl w:val="0"/>
          <w:numId w:val="2"/>
        </w:numPr>
        <w:jc w:val="both"/>
      </w:pPr>
      <w:r>
        <w:t>изучить методы отбора признаков (Recursive Feature Elimination, Permutation Importance) и снизить размерность до наиболее информативных дескрипторов;</w:t>
      </w:r>
    </w:p>
    <w:p w14:paraId="02B91F93" w14:textId="77777777" w:rsidR="003C2B09" w:rsidRPr="00723126" w:rsidRDefault="00000000" w:rsidP="00723126">
      <w:pPr>
        <w:pStyle w:val="Compact"/>
        <w:numPr>
          <w:ilvl w:val="0"/>
          <w:numId w:val="2"/>
        </w:numPr>
        <w:jc w:val="both"/>
      </w:pPr>
      <w:r>
        <w:t>протестировать альтернативные алгоритмы, такие как CatBoost и LightGBM, а также нейронные сети, которые могут лучше раскрыть сложные зависимости.</w:t>
      </w:r>
    </w:p>
    <w:p w14:paraId="2C4CDA80" w14:textId="77777777" w:rsidR="00723126" w:rsidRDefault="00723126" w:rsidP="00723126">
      <w:pPr>
        <w:pStyle w:val="Compact"/>
        <w:jc w:val="both"/>
        <w:rPr>
          <w:lang w:val="ru-RU"/>
        </w:rPr>
      </w:pPr>
    </w:p>
    <w:p w14:paraId="62AA1BD9" w14:textId="77777777" w:rsidR="00723126" w:rsidRDefault="00723126" w:rsidP="00723126">
      <w:pPr>
        <w:pStyle w:val="Compact"/>
        <w:jc w:val="both"/>
        <w:rPr>
          <w:lang w:val="ru-RU"/>
        </w:rPr>
      </w:pPr>
    </w:p>
    <w:p w14:paraId="741AB2F8" w14:textId="77777777" w:rsidR="00723126" w:rsidRDefault="00723126" w:rsidP="00723126">
      <w:pPr>
        <w:pStyle w:val="Compact"/>
        <w:jc w:val="both"/>
        <w:rPr>
          <w:lang w:val="ru-RU"/>
        </w:rPr>
      </w:pPr>
    </w:p>
    <w:p w14:paraId="2A23EEB5" w14:textId="77777777" w:rsidR="00723126" w:rsidRDefault="00723126" w:rsidP="00723126">
      <w:pPr>
        <w:pStyle w:val="Compact"/>
        <w:jc w:val="both"/>
        <w:rPr>
          <w:lang w:val="ru-RU"/>
        </w:rPr>
      </w:pPr>
    </w:p>
    <w:p w14:paraId="06C32C22" w14:textId="77777777" w:rsidR="00723126" w:rsidRDefault="00723126" w:rsidP="00723126">
      <w:pPr>
        <w:pStyle w:val="Compact"/>
        <w:jc w:val="both"/>
        <w:rPr>
          <w:lang w:val="ru-RU"/>
        </w:rPr>
      </w:pPr>
    </w:p>
    <w:p w14:paraId="5D8B904D" w14:textId="77777777" w:rsidR="00723126" w:rsidRDefault="00723126" w:rsidP="00723126">
      <w:pPr>
        <w:pStyle w:val="Compact"/>
        <w:jc w:val="both"/>
        <w:rPr>
          <w:lang w:val="ru-RU"/>
        </w:rPr>
      </w:pPr>
    </w:p>
    <w:p w14:paraId="1731E96D" w14:textId="77777777" w:rsidR="00723126" w:rsidRDefault="00723126" w:rsidP="00723126">
      <w:pPr>
        <w:pStyle w:val="Compact"/>
        <w:jc w:val="both"/>
      </w:pPr>
    </w:p>
    <w:p w14:paraId="12FCEBC0" w14:textId="77777777" w:rsidR="003C2B09" w:rsidRDefault="00000000" w:rsidP="00723126">
      <w:pPr>
        <w:pStyle w:val="Heading2"/>
        <w:jc w:val="both"/>
      </w:pPr>
      <w:bookmarkStart w:id="18" w:name="заключение"/>
      <w:bookmarkEnd w:id="17"/>
      <w:r>
        <w:t>Заключение</w:t>
      </w:r>
    </w:p>
    <w:p w14:paraId="0BECD1B6" w14:textId="77777777" w:rsidR="003C2B09" w:rsidRDefault="00000000" w:rsidP="00723126">
      <w:pPr>
        <w:pStyle w:val="FirstParagraph"/>
        <w:jc w:val="both"/>
      </w:pPr>
      <w:r>
        <w:t>Работа продемонстрировала полный цикл решения задач классического машинного обучения: от исследовательского анализа химических данных до построения и оценки нескольких регрессионных и классификационных моделей. Полученные результаты показывают, что предсказание точных количественных значений IC50, CC50 и SI трудно из‑за слабых корреляций и ограниченного объёма данных. Тем не менее градиентный бустинг и Random Forest позволяют ранжировать соединения и давать приближённые оценки. Для практического использования необходимо продолжить исследование, улучшая признаки и расширяя набор данных. Наиболее перспективными направлениями являются применение более современных алгоритмов (LightGBM, CatBoost), а также создание доменно‑специфических дескрипторов, отражающих биологическую активность соединений.</w:t>
      </w:r>
    </w:p>
    <w:bookmarkEnd w:id="1"/>
    <w:bookmarkEnd w:id="2"/>
    <w:bookmarkEnd w:id="18"/>
    <w:p w14:paraId="1735FD00" w14:textId="77777777" w:rsidR="003C2B09" w:rsidRDefault="00000000" w:rsidP="00723126">
      <w:pPr>
        <w:jc w:val="both"/>
      </w:pPr>
      <w:r>
        <w:pict w14:anchorId="25DBADC8">
          <v:rect id="_x0000_i1025" style="width:0;height:1.5pt" o:hralign="center" o:hrstd="t" o:hr="t"/>
        </w:pict>
      </w:r>
    </w:p>
    <w:p w14:paraId="5FF8441F" w14:textId="62748073" w:rsidR="003C2B09" w:rsidRDefault="003C2B09" w:rsidP="00723126">
      <w:pPr>
        <w:pStyle w:val="BodyText"/>
        <w:jc w:val="both"/>
      </w:pPr>
      <w:bookmarkStart w:id="19" w:name="citations"/>
      <w:bookmarkEnd w:id="19"/>
    </w:p>
    <w:sectPr w:rsidR="003C2B09">
      <w:footnotePr>
        <w:numRestart w:val="eachSect"/>
      </w:footnotePr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BA06039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201"/>
    <w:multiLevelType w:val="multilevel"/>
    <w:tmpl w:val="3EFA564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2012220852">
    <w:abstractNumId w:val="0"/>
  </w:num>
  <w:num w:numId="2" w16cid:durableId="3849908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C2B09"/>
    <w:rsid w:val="00150570"/>
    <w:rsid w:val="001C47F8"/>
    <w:rsid w:val="001F18CF"/>
    <w:rsid w:val="00380CED"/>
    <w:rsid w:val="003C2B09"/>
    <w:rsid w:val="00723126"/>
    <w:rsid w:val="009237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A542CC"/>
  <w15:docId w15:val="{31A72295-F892-4B20-A4C4-7C74EEB64F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23771"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9</Pages>
  <Words>1547</Words>
  <Characters>8822</Characters>
  <Application>Microsoft Office Word</Application>
  <DocSecurity>0</DocSecurity>
  <Lines>73</Lines>
  <Paragraphs>2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keywords/>
  <cp:lastModifiedBy>PX1321</cp:lastModifiedBy>
  <cp:revision>3</cp:revision>
  <cp:lastPrinted>2025-08-17T15:45:00Z</cp:lastPrinted>
  <dcterms:created xsi:type="dcterms:W3CDTF">2025-08-03T06:48:00Z</dcterms:created>
  <dcterms:modified xsi:type="dcterms:W3CDTF">2025-08-17T15:47:00Z</dcterms:modified>
  <dc:language>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